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A6E8A" w14:textId="77777777" w:rsidR="00B65541" w:rsidRDefault="00B65541" w:rsidP="001955AF">
      <w:pPr>
        <w:rPr>
          <w:sz w:val="20"/>
          <w:szCs w:val="20"/>
        </w:rPr>
      </w:pPr>
    </w:p>
    <w:p w14:paraId="7C50B10D" w14:textId="05269938" w:rsidR="00B771B1" w:rsidRDefault="0DCF4325" w:rsidP="0DCF4325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bCs/>
          <w:color w:val="000000" w:themeColor="text1"/>
          <w:sz w:val="40"/>
          <w:szCs w:val="40"/>
        </w:rPr>
      </w:pPr>
      <w:r w:rsidRPr="0DCF4325">
        <w:rPr>
          <w:b/>
          <w:bCs/>
          <w:sz w:val="40"/>
          <w:szCs w:val="40"/>
        </w:rPr>
        <w:t>Godišnji izvedbeni kurikulum</w:t>
      </w:r>
      <w:r w:rsidRPr="0DCF4325">
        <w:rPr>
          <w:b/>
          <w:bCs/>
          <w:color w:val="000000" w:themeColor="text1"/>
          <w:sz w:val="40"/>
          <w:szCs w:val="40"/>
        </w:rPr>
        <w:t xml:space="preserve"> za izbornu nastavu Informatike </w:t>
      </w:r>
      <w:r w:rsidR="00FE567A">
        <w:br/>
      </w:r>
      <w:r w:rsidRPr="0DCF4325">
        <w:rPr>
          <w:b/>
          <w:bCs/>
          <w:color w:val="000000" w:themeColor="text1"/>
          <w:sz w:val="40"/>
          <w:szCs w:val="40"/>
        </w:rPr>
        <w:t xml:space="preserve">u </w:t>
      </w:r>
      <w:r w:rsidR="003F6869">
        <w:rPr>
          <w:b/>
          <w:bCs/>
          <w:color w:val="000000" w:themeColor="text1"/>
          <w:sz w:val="40"/>
          <w:szCs w:val="40"/>
        </w:rPr>
        <w:t>trećem</w:t>
      </w:r>
      <w:r w:rsidRPr="0DCF4325">
        <w:rPr>
          <w:b/>
          <w:bCs/>
          <w:color w:val="000000" w:themeColor="text1"/>
          <w:sz w:val="40"/>
          <w:szCs w:val="40"/>
        </w:rPr>
        <w:t xml:space="preserve"> razredu osnovne škole</w:t>
      </w:r>
      <w:r w:rsidR="00FE567A">
        <w:br/>
      </w:r>
      <w:r w:rsidR="003F6869">
        <w:rPr>
          <w:b/>
          <w:bCs/>
          <w:color w:val="000000" w:themeColor="text1"/>
          <w:sz w:val="40"/>
          <w:szCs w:val="40"/>
        </w:rPr>
        <w:t>udžbeničkog kompleta e-SVIJET 3</w:t>
      </w:r>
    </w:p>
    <w:p w14:paraId="11B70A39" w14:textId="285D9360" w:rsidR="0DCF4325" w:rsidRPr="005636BE" w:rsidRDefault="003F6869" w:rsidP="0DCF4325">
      <w:pPr>
        <w:jc w:val="center"/>
        <w:rPr>
          <w:b/>
          <w:bCs/>
          <w:color w:val="0070C0"/>
          <w:sz w:val="40"/>
          <w:szCs w:val="40"/>
        </w:rPr>
      </w:pPr>
      <w:r w:rsidRPr="005636BE">
        <w:rPr>
          <w:b/>
          <w:bCs/>
          <w:color w:val="0070C0"/>
          <w:sz w:val="40"/>
          <w:szCs w:val="40"/>
        </w:rPr>
        <w:t>školska godina 202</w:t>
      </w:r>
      <w:r w:rsidR="00AC35DF">
        <w:rPr>
          <w:b/>
          <w:bCs/>
          <w:color w:val="0070C0"/>
          <w:sz w:val="40"/>
          <w:szCs w:val="40"/>
        </w:rPr>
        <w:t>2</w:t>
      </w:r>
      <w:r w:rsidRPr="005636BE">
        <w:rPr>
          <w:b/>
          <w:bCs/>
          <w:color w:val="0070C0"/>
          <w:sz w:val="40"/>
          <w:szCs w:val="40"/>
        </w:rPr>
        <w:t>./202</w:t>
      </w:r>
      <w:r w:rsidR="00AC35DF">
        <w:rPr>
          <w:b/>
          <w:bCs/>
          <w:color w:val="0070C0"/>
          <w:sz w:val="40"/>
          <w:szCs w:val="40"/>
        </w:rPr>
        <w:t>3</w:t>
      </w:r>
      <w:r w:rsidRPr="005636BE">
        <w:rPr>
          <w:b/>
          <w:bCs/>
          <w:color w:val="0070C0"/>
          <w:sz w:val="40"/>
          <w:szCs w:val="40"/>
        </w:rPr>
        <w:t>.</w:t>
      </w:r>
    </w:p>
    <w:p w14:paraId="5DAB6C7B" w14:textId="77777777" w:rsidR="00B771B1" w:rsidRDefault="00B771B1">
      <w:pPr>
        <w:rPr>
          <w:sz w:val="32"/>
          <w:szCs w:val="32"/>
        </w:rPr>
      </w:pPr>
      <w:bookmarkStart w:id="0" w:name="_8e0jnzh21wuv" w:colFirst="0" w:colLast="0"/>
      <w:bookmarkEnd w:id="0"/>
    </w:p>
    <w:p w14:paraId="4DDB1F8B" w14:textId="77777777" w:rsidR="001955AF" w:rsidRDefault="001955AF" w:rsidP="001955AF">
      <w:pPr>
        <w:rPr>
          <w:sz w:val="32"/>
          <w:szCs w:val="32"/>
        </w:rPr>
      </w:pPr>
      <w:bookmarkStart w:id="1" w:name="_gjdgxs" w:colFirst="0" w:colLast="0"/>
      <w:bookmarkEnd w:id="1"/>
      <w:r>
        <w:rPr>
          <w:sz w:val="32"/>
          <w:szCs w:val="32"/>
        </w:rPr>
        <w:t xml:space="preserve">Osnovna škola: </w:t>
      </w:r>
      <w:r>
        <w:rPr>
          <w:sz w:val="32"/>
          <w:szCs w:val="32"/>
          <w:u w:val="single"/>
        </w:rPr>
        <w:t xml:space="preserve">  Ante Starčevića Lepoglava                                                                                               </w:t>
      </w:r>
    </w:p>
    <w:p w14:paraId="6A5601D2" w14:textId="77777777" w:rsidR="001955AF" w:rsidRDefault="001955AF" w:rsidP="001955AF">
      <w:pPr>
        <w:rPr>
          <w:sz w:val="32"/>
          <w:szCs w:val="32"/>
        </w:rPr>
      </w:pPr>
      <w:r>
        <w:rPr>
          <w:sz w:val="32"/>
          <w:szCs w:val="32"/>
        </w:rPr>
        <w:t xml:space="preserve">Učiteljica: Nevenka </w:t>
      </w:r>
      <w:proofErr w:type="spellStart"/>
      <w:r>
        <w:rPr>
          <w:sz w:val="32"/>
          <w:szCs w:val="32"/>
        </w:rPr>
        <w:t>Harjač</w:t>
      </w:r>
      <w:proofErr w:type="spellEnd"/>
      <w:r>
        <w:rPr>
          <w:sz w:val="32"/>
          <w:szCs w:val="32"/>
        </w:rPr>
        <w:t xml:space="preserve">, </w:t>
      </w:r>
      <w:proofErr w:type="spellStart"/>
      <w:r>
        <w:rPr>
          <w:sz w:val="32"/>
          <w:szCs w:val="32"/>
        </w:rPr>
        <w:t>mag</w:t>
      </w:r>
      <w:proofErr w:type="spellEnd"/>
      <w:r>
        <w:rPr>
          <w:sz w:val="32"/>
          <w:szCs w:val="32"/>
        </w:rPr>
        <w:t>. inf.</w:t>
      </w:r>
    </w:p>
    <w:p w14:paraId="0090BC78" w14:textId="77777777" w:rsidR="001955AF" w:rsidRDefault="001955AF" w:rsidP="001955AF">
      <w:pPr>
        <w:rPr>
          <w:sz w:val="32"/>
          <w:szCs w:val="32"/>
        </w:rPr>
      </w:pPr>
      <w:r>
        <w:rPr>
          <w:sz w:val="32"/>
          <w:szCs w:val="32"/>
        </w:rPr>
        <w:t>Broj nastavnih sati tjedno: 2</w:t>
      </w:r>
    </w:p>
    <w:p w14:paraId="4B9AFFA4" w14:textId="77777777" w:rsidR="001955AF" w:rsidRDefault="001955AF" w:rsidP="001955AF">
      <w:pPr>
        <w:rPr>
          <w:sz w:val="32"/>
          <w:szCs w:val="32"/>
        </w:rPr>
      </w:pPr>
      <w:r>
        <w:rPr>
          <w:sz w:val="32"/>
          <w:szCs w:val="32"/>
        </w:rPr>
        <w:t>Ukupan broj nastavnih sati godišnje: 70</w:t>
      </w:r>
    </w:p>
    <w:p w14:paraId="02EB378F" w14:textId="24B76F13" w:rsidR="00B771B1" w:rsidRDefault="00B771B1">
      <w:pPr>
        <w:rPr>
          <w:sz w:val="32"/>
          <w:szCs w:val="32"/>
        </w:rPr>
      </w:pPr>
      <w:bookmarkStart w:id="2" w:name="_GoBack"/>
      <w:bookmarkEnd w:id="2"/>
    </w:p>
    <w:p w14:paraId="2C2CF3D6" w14:textId="77777777" w:rsidR="00B65541" w:rsidRDefault="00B65541">
      <w:pPr>
        <w:rPr>
          <w:sz w:val="32"/>
          <w:szCs w:val="32"/>
        </w:rPr>
      </w:pPr>
    </w:p>
    <w:p w14:paraId="6104668A" w14:textId="49DAC049" w:rsidR="00B771B1" w:rsidRPr="00B65541" w:rsidRDefault="00FE567A">
      <w:pPr>
        <w:rPr>
          <w:b/>
          <w:sz w:val="28"/>
          <w:szCs w:val="28"/>
        </w:rPr>
      </w:pPr>
      <w:r w:rsidRPr="00B65541">
        <w:rPr>
          <w:b/>
          <w:sz w:val="28"/>
          <w:szCs w:val="28"/>
        </w:rPr>
        <w:t>Godišnji broj nastavnih sati po domenama:</w:t>
      </w:r>
    </w:p>
    <w:tbl>
      <w:tblPr>
        <w:tblW w:w="7371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6232"/>
        <w:gridCol w:w="1139"/>
      </w:tblGrid>
      <w:tr w:rsidR="00B771B1" w14:paraId="65F74EC9" w14:textId="77777777" w:rsidTr="00C672A7">
        <w:trPr>
          <w:trHeight w:val="397"/>
        </w:trPr>
        <w:tc>
          <w:tcPr>
            <w:tcW w:w="6232" w:type="dxa"/>
            <w:shd w:val="clear" w:color="auto" w:fill="B3EBF0"/>
            <w:vAlign w:val="center"/>
          </w:tcPr>
          <w:p w14:paraId="7677A6CE" w14:textId="6EA67F90" w:rsidR="00B771B1" w:rsidRDefault="0DCF4325" w:rsidP="00B65541">
            <w:pPr>
              <w:spacing w:after="0" w:line="240" w:lineRule="auto"/>
            </w:pPr>
            <w:r>
              <w:t>Informacije i digitalna tehnologija</w:t>
            </w:r>
            <w:r w:rsidR="003F6869">
              <w:t xml:space="preserve"> (A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0CB5E0AC" w14:textId="1E9BD521" w:rsidR="00B771B1" w:rsidRDefault="00B65541" w:rsidP="00B65541">
            <w:pPr>
              <w:spacing w:after="0" w:line="240" w:lineRule="auto"/>
              <w:jc w:val="right"/>
            </w:pPr>
            <w:r>
              <w:t>9</w:t>
            </w:r>
          </w:p>
        </w:tc>
      </w:tr>
      <w:tr w:rsidR="0DCF4325" w14:paraId="685F4AC8" w14:textId="77777777" w:rsidTr="004E5B20">
        <w:trPr>
          <w:trHeight w:val="397"/>
        </w:trPr>
        <w:tc>
          <w:tcPr>
            <w:tcW w:w="6232" w:type="dxa"/>
            <w:shd w:val="clear" w:color="auto" w:fill="FF9999"/>
            <w:vAlign w:val="center"/>
          </w:tcPr>
          <w:p w14:paraId="484302BB" w14:textId="439C41AB" w:rsidR="0DCF4325" w:rsidRDefault="0DCF4325" w:rsidP="00B65541">
            <w:pPr>
              <w:spacing w:after="0" w:line="240" w:lineRule="auto"/>
            </w:pPr>
            <w:r w:rsidRPr="0DCF4325">
              <w:t>Računalno razmišljanje i programiranje</w:t>
            </w:r>
            <w:r w:rsidR="003F6869">
              <w:t xml:space="preserve"> (B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4A4B7C8" w14:textId="5D325E1D" w:rsidR="0DCF4325" w:rsidRDefault="00B65541" w:rsidP="00B65541">
            <w:pPr>
              <w:spacing w:after="0" w:line="240" w:lineRule="auto"/>
              <w:jc w:val="right"/>
            </w:pPr>
            <w:r>
              <w:t>30</w:t>
            </w:r>
          </w:p>
        </w:tc>
      </w:tr>
      <w:tr w:rsidR="00B771B1" w14:paraId="3558DD0A" w14:textId="77777777" w:rsidTr="004E5B20">
        <w:trPr>
          <w:trHeight w:val="397"/>
        </w:trPr>
        <w:tc>
          <w:tcPr>
            <w:tcW w:w="6232" w:type="dxa"/>
            <w:shd w:val="clear" w:color="auto" w:fill="FFFFCC"/>
            <w:vAlign w:val="center"/>
          </w:tcPr>
          <w:p w14:paraId="6DF7D4BB" w14:textId="084370EE" w:rsidR="00B771B1" w:rsidRDefault="0DCF4325" w:rsidP="00B65541">
            <w:pPr>
              <w:spacing w:after="0" w:line="240" w:lineRule="auto"/>
              <w:rPr>
                <w:rFonts w:eastAsia="Times New Roman"/>
                <w:color w:val="000000" w:themeColor="text1"/>
              </w:rPr>
            </w:pPr>
            <w:r w:rsidRPr="0DCF4325">
              <w:rPr>
                <w:rFonts w:eastAsia="Times New Roman"/>
                <w:color w:val="000000" w:themeColor="text1"/>
              </w:rPr>
              <w:t>Digitalna pismenost i komunikacija</w:t>
            </w:r>
            <w:r w:rsidR="003F6869">
              <w:rPr>
                <w:rFonts w:eastAsia="Times New Roman"/>
                <w:color w:val="000000" w:themeColor="text1"/>
              </w:rPr>
              <w:t xml:space="preserve"> (C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20E685C6" w14:textId="4E3E8044" w:rsidR="00B771B1" w:rsidRDefault="00B65541" w:rsidP="00B65541">
            <w:pPr>
              <w:spacing w:after="0" w:line="240" w:lineRule="auto"/>
              <w:jc w:val="right"/>
            </w:pPr>
            <w:r>
              <w:t>18</w:t>
            </w:r>
          </w:p>
        </w:tc>
      </w:tr>
      <w:tr w:rsidR="00B771B1" w14:paraId="0626E098" w14:textId="77777777" w:rsidTr="004E5B20">
        <w:trPr>
          <w:trHeight w:val="397"/>
        </w:trPr>
        <w:tc>
          <w:tcPr>
            <w:tcW w:w="6232" w:type="dxa"/>
            <w:shd w:val="clear" w:color="auto" w:fill="DDF0C8"/>
            <w:vAlign w:val="center"/>
          </w:tcPr>
          <w:p w14:paraId="343C2F8A" w14:textId="439AB529" w:rsidR="00B771B1" w:rsidRDefault="00FE567A" w:rsidP="00B65541">
            <w:pPr>
              <w:spacing w:after="0" w:line="240" w:lineRule="auto"/>
            </w:pPr>
            <w:r>
              <w:t>e-Društvo</w:t>
            </w:r>
            <w:r w:rsidR="003F6869">
              <w:t xml:space="preserve"> (D)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5BC05D7E" w14:textId="289DAA47" w:rsidR="00B771B1" w:rsidRDefault="00B65541" w:rsidP="00B65541">
            <w:pPr>
              <w:spacing w:after="0" w:line="240" w:lineRule="auto"/>
              <w:jc w:val="right"/>
            </w:pPr>
            <w:r>
              <w:t>8</w:t>
            </w:r>
          </w:p>
        </w:tc>
      </w:tr>
      <w:tr w:rsidR="004E5B20" w14:paraId="72EE3A26" w14:textId="77777777" w:rsidTr="00C672A7">
        <w:trPr>
          <w:trHeight w:val="397"/>
        </w:trPr>
        <w:tc>
          <w:tcPr>
            <w:tcW w:w="6232" w:type="dxa"/>
            <w:shd w:val="clear" w:color="auto" w:fill="6582D5"/>
            <w:vAlign w:val="center"/>
          </w:tcPr>
          <w:p w14:paraId="62F973AF" w14:textId="14CE31E7" w:rsidR="004E5B20" w:rsidRDefault="004E5B20" w:rsidP="00B65541">
            <w:pPr>
              <w:spacing w:after="0" w:line="240" w:lineRule="auto"/>
            </w:pPr>
            <w:r>
              <w:t>Uvodni sat, usustavljivanja, projekti – ispreplitanje domena</w:t>
            </w:r>
          </w:p>
        </w:tc>
        <w:tc>
          <w:tcPr>
            <w:tcW w:w="1139" w:type="dxa"/>
            <w:shd w:val="clear" w:color="auto" w:fill="auto"/>
            <w:vAlign w:val="center"/>
          </w:tcPr>
          <w:p w14:paraId="16D7E162" w14:textId="380274A5" w:rsidR="004E5B20" w:rsidRDefault="004E5B20" w:rsidP="00B65541">
            <w:pPr>
              <w:spacing w:after="0" w:line="240" w:lineRule="auto"/>
              <w:jc w:val="right"/>
            </w:pPr>
            <w:r>
              <w:t>5</w:t>
            </w:r>
          </w:p>
        </w:tc>
      </w:tr>
    </w:tbl>
    <w:p w14:paraId="6A05A809" w14:textId="18858EBD" w:rsidR="00555A45" w:rsidRDefault="001955AF">
      <w:pPr>
        <w:rPr>
          <w:sz w:val="32"/>
          <w:szCs w:val="32"/>
        </w:rPr>
        <w:sectPr w:rsidR="00555A45" w:rsidSect="00555A45">
          <w:headerReference w:type="default" r:id="rId11"/>
          <w:footerReference w:type="default" r:id="rId12"/>
          <w:footerReference w:type="first" r:id="rId13"/>
          <w:pgSz w:w="11906" w:h="16838"/>
          <w:pgMar w:top="709" w:right="567" w:bottom="1418" w:left="709" w:header="709" w:footer="709" w:gutter="0"/>
          <w:pgNumType w:start="0"/>
          <w:cols w:space="720"/>
          <w:titlePg/>
          <w:docGrid w:linePitch="299"/>
        </w:sectPr>
      </w:pPr>
      <w:r>
        <w:rPr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56C195FE" wp14:editId="78CD635E">
            <wp:simplePos x="0" y="0"/>
            <wp:positionH relativeFrom="column">
              <wp:posOffset>1546860</wp:posOffset>
            </wp:positionH>
            <wp:positionV relativeFrom="paragraph">
              <wp:posOffset>311785</wp:posOffset>
            </wp:positionV>
            <wp:extent cx="3487420" cy="2755900"/>
            <wp:effectExtent l="0" t="0" r="0" b="6350"/>
            <wp:wrapNone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742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A39BBE3" w14:textId="77777777" w:rsidR="00B771B1" w:rsidRPr="00E01AF3" w:rsidRDefault="00B771B1">
      <w:pPr>
        <w:rPr>
          <w:sz w:val="20"/>
          <w:szCs w:val="32"/>
        </w:rPr>
      </w:pPr>
    </w:p>
    <w:tbl>
      <w:tblPr>
        <w:tblStyle w:val="Reetkatablice"/>
        <w:tblW w:w="15446" w:type="dxa"/>
        <w:tblLook w:val="0620" w:firstRow="1" w:lastRow="0" w:firstColumn="0" w:lastColumn="0" w:noHBand="1" w:noVBand="1"/>
      </w:tblPr>
      <w:tblGrid>
        <w:gridCol w:w="1751"/>
        <w:gridCol w:w="4253"/>
        <w:gridCol w:w="1380"/>
        <w:gridCol w:w="3580"/>
        <w:gridCol w:w="2497"/>
        <w:gridCol w:w="1055"/>
        <w:gridCol w:w="930"/>
      </w:tblGrid>
      <w:tr w:rsidR="00032700" w:rsidRPr="00E01AF3" w14:paraId="67B034C9" w14:textId="77777777" w:rsidTr="00032700">
        <w:trPr>
          <w:tblHeader/>
        </w:trPr>
        <w:tc>
          <w:tcPr>
            <w:tcW w:w="1702" w:type="dxa"/>
            <w:vAlign w:val="center"/>
          </w:tcPr>
          <w:p w14:paraId="5528A5A6" w14:textId="53E3B68D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TEMA</w:t>
            </w:r>
          </w:p>
        </w:tc>
        <w:tc>
          <w:tcPr>
            <w:tcW w:w="4389" w:type="dxa"/>
            <w:vAlign w:val="center"/>
          </w:tcPr>
          <w:p w14:paraId="1367B5F0" w14:textId="631398BE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ODGOJNO-OBRAZOVNI ISHODI</w:t>
            </w:r>
          </w:p>
        </w:tc>
        <w:tc>
          <w:tcPr>
            <w:tcW w:w="1134" w:type="dxa"/>
            <w:vAlign w:val="center"/>
          </w:tcPr>
          <w:p w14:paraId="62427E95" w14:textId="1C409F87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DOMENA</w:t>
            </w:r>
          </w:p>
        </w:tc>
        <w:tc>
          <w:tcPr>
            <w:tcW w:w="3685" w:type="dxa"/>
            <w:vAlign w:val="center"/>
          </w:tcPr>
          <w:p w14:paraId="0CBB697E" w14:textId="79022496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OČEKIVANJA MEĐUPREDMETNIH TEMA</w:t>
            </w:r>
          </w:p>
        </w:tc>
        <w:tc>
          <w:tcPr>
            <w:tcW w:w="2551" w:type="dxa"/>
            <w:vAlign w:val="center"/>
          </w:tcPr>
          <w:p w14:paraId="0CCACE2F" w14:textId="4578F049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AKTIVNOSTI IZ UDŽBENIKA</w:t>
            </w:r>
          </w:p>
        </w:tc>
        <w:tc>
          <w:tcPr>
            <w:tcW w:w="1055" w:type="dxa"/>
            <w:vAlign w:val="center"/>
          </w:tcPr>
          <w:p w14:paraId="5B549885" w14:textId="1F5A3114" w:rsidR="00B93AF1" w:rsidRPr="00E01AF3" w:rsidRDefault="00B93AF1" w:rsidP="00B17CFD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MJESEC OBRADE</w:t>
            </w:r>
          </w:p>
        </w:tc>
        <w:tc>
          <w:tcPr>
            <w:tcW w:w="930" w:type="dxa"/>
            <w:vAlign w:val="center"/>
          </w:tcPr>
          <w:p w14:paraId="576C100A" w14:textId="3D50D85C" w:rsidR="00B93AF1" w:rsidRPr="00E01AF3" w:rsidRDefault="00B93AF1" w:rsidP="000C0DCE">
            <w:pPr>
              <w:jc w:val="center"/>
              <w:rPr>
                <w:b/>
                <w:sz w:val="20"/>
                <w:szCs w:val="20"/>
              </w:rPr>
            </w:pPr>
            <w:r w:rsidRPr="00E01AF3">
              <w:rPr>
                <w:b/>
                <w:sz w:val="20"/>
                <w:szCs w:val="20"/>
              </w:rPr>
              <w:t>OKVIRNI BROJ SATI</w:t>
            </w:r>
          </w:p>
        </w:tc>
      </w:tr>
      <w:tr w:rsidR="00032700" w:rsidRPr="00E01AF3" w14:paraId="2C0A191C" w14:textId="77777777" w:rsidTr="004D4D9A">
        <w:tc>
          <w:tcPr>
            <w:tcW w:w="1702" w:type="dxa"/>
          </w:tcPr>
          <w:p w14:paraId="79F3293C" w14:textId="18D93068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UVODNI SAT</w:t>
            </w:r>
          </w:p>
        </w:tc>
        <w:tc>
          <w:tcPr>
            <w:tcW w:w="4389" w:type="dxa"/>
          </w:tcPr>
          <w:p w14:paraId="0081CDA6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0EBB0DAF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3685" w:type="dxa"/>
          </w:tcPr>
          <w:p w14:paraId="3908A4C7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1BA64019" w14:textId="77777777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53F5BA20" w14:textId="4B317670" w:rsidR="00B93AF1" w:rsidRPr="00E01AF3" w:rsidRDefault="00B93AF1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14F23C90" w14:textId="1276A621" w:rsidR="00B93AF1" w:rsidRPr="00E01AF3" w:rsidRDefault="00B93AF1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1</w:t>
            </w:r>
          </w:p>
        </w:tc>
      </w:tr>
      <w:tr w:rsidR="00032700" w:rsidRPr="00E01AF3" w14:paraId="1BEEEAB9" w14:textId="77777777" w:rsidTr="00032700">
        <w:tc>
          <w:tcPr>
            <w:tcW w:w="1702" w:type="dxa"/>
          </w:tcPr>
          <w:p w14:paraId="6DE5E519" w14:textId="53B6676A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SIMBOLI</w:t>
            </w:r>
          </w:p>
        </w:tc>
        <w:tc>
          <w:tcPr>
            <w:tcW w:w="4389" w:type="dxa"/>
          </w:tcPr>
          <w:p w14:paraId="2792E75F" w14:textId="2C8AD781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A.3.1. učenik se koristi simbolima za prikazivanje podataka.</w:t>
            </w:r>
          </w:p>
        </w:tc>
        <w:tc>
          <w:tcPr>
            <w:tcW w:w="1134" w:type="dxa"/>
            <w:shd w:val="clear" w:color="auto" w:fill="B3EBFF"/>
          </w:tcPr>
          <w:p w14:paraId="731B1223" w14:textId="54AE3E78" w:rsidR="00B93AF1" w:rsidRPr="00E01AF3" w:rsidRDefault="00B93AF1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3685" w:type="dxa"/>
          </w:tcPr>
          <w:p w14:paraId="330867BF" w14:textId="77777777" w:rsidR="002862D3" w:rsidRPr="00E01AF3" w:rsidRDefault="00B93AF1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A.2.2. Učenik se samostalno koristi njemu poznatim uređajima i programima</w:t>
            </w:r>
            <w:r w:rsidR="002862D3" w:rsidRPr="00E01AF3">
              <w:rPr>
                <w:sz w:val="20"/>
                <w:szCs w:val="20"/>
              </w:rPr>
              <w:t>.</w:t>
            </w:r>
          </w:p>
          <w:p w14:paraId="6CF960BE" w14:textId="4D578EA6" w:rsidR="002862D3" w:rsidRPr="00E01AF3" w:rsidRDefault="00B93AF1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ZDR B.2.1.A Razlikuje vrste komunikacije</w:t>
            </w:r>
          </w:p>
          <w:p w14:paraId="49C2E195" w14:textId="5AC5AFE2" w:rsidR="00B93AF1" w:rsidRPr="00E01AF3" w:rsidRDefault="00B93AF1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UKU A.2.1. Uz podršku učitelja ili samostalno traži nove informacije iz različitih izvora i uspješno ih primjenjuje pri rješavanju problema.</w:t>
            </w:r>
          </w:p>
        </w:tc>
        <w:tc>
          <w:tcPr>
            <w:tcW w:w="2551" w:type="dxa"/>
          </w:tcPr>
          <w:p w14:paraId="5A5DB642" w14:textId="0D970128" w:rsidR="002862D3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Pr="00E01AF3">
              <w:rPr>
                <w:sz w:val="20"/>
                <w:szCs w:val="20"/>
              </w:rPr>
              <w:t>imbol do simbola</w:t>
            </w:r>
          </w:p>
          <w:p w14:paraId="4BEB3F3A" w14:textId="02323299" w:rsidR="00B93AF1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i simboli</w:t>
            </w:r>
          </w:p>
          <w:p w14:paraId="5454E233" w14:textId="786F7708" w:rsidR="00B93AF1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ristimo se simbolima</w:t>
            </w:r>
          </w:p>
        </w:tc>
        <w:tc>
          <w:tcPr>
            <w:tcW w:w="1055" w:type="dxa"/>
          </w:tcPr>
          <w:p w14:paraId="5776ACE5" w14:textId="40C56C12" w:rsidR="00B93AF1" w:rsidRPr="00E01AF3" w:rsidRDefault="00B93AF1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7ED3BC62" w14:textId="5EE4EBE1" w:rsidR="00B93AF1" w:rsidRPr="00E01AF3" w:rsidRDefault="00B93AF1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3</w:t>
            </w:r>
          </w:p>
        </w:tc>
      </w:tr>
      <w:tr w:rsidR="00032700" w:rsidRPr="00E01AF3" w14:paraId="6A5E24FD" w14:textId="77777777" w:rsidTr="00032700">
        <w:tc>
          <w:tcPr>
            <w:tcW w:w="1702" w:type="dxa"/>
          </w:tcPr>
          <w:p w14:paraId="37AF7D12" w14:textId="7C141453" w:rsidR="00B93AF1" w:rsidRPr="00E01AF3" w:rsidRDefault="00C3225F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PLETEM PETLJU</w:t>
            </w:r>
          </w:p>
        </w:tc>
        <w:tc>
          <w:tcPr>
            <w:tcW w:w="4389" w:type="dxa"/>
          </w:tcPr>
          <w:p w14:paraId="625DE86A" w14:textId="3FF6D802" w:rsidR="00B93AF1" w:rsidRPr="00E01AF3" w:rsidRDefault="00C3225F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</w:tc>
        <w:tc>
          <w:tcPr>
            <w:tcW w:w="1134" w:type="dxa"/>
            <w:shd w:val="clear" w:color="auto" w:fill="FF9999"/>
          </w:tcPr>
          <w:p w14:paraId="6E3F8BC2" w14:textId="709387EF" w:rsidR="00B93AF1" w:rsidRPr="00E01AF3" w:rsidRDefault="00C3225F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85" w:type="dxa"/>
          </w:tcPr>
          <w:p w14:paraId="5A0386B0" w14:textId="5597262D" w:rsidR="002862D3" w:rsidRPr="00E01AF3" w:rsidRDefault="00C3225F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D.2.2. Učenik rješava jednostavne probleme s pomoću digitalne tehnologije.</w:t>
            </w:r>
          </w:p>
          <w:p w14:paraId="47AA1249" w14:textId="3C7C5E62" w:rsidR="00C3225F" w:rsidRPr="00E01AF3" w:rsidRDefault="00C3225F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D.2.3. Učenik sam ili u suradnji s drugima preoblikuje postojeća digitalna rješenja ili stvara nove uratke i smišlja ideje.</w:t>
            </w:r>
          </w:p>
        </w:tc>
        <w:tc>
          <w:tcPr>
            <w:tcW w:w="2551" w:type="dxa"/>
          </w:tcPr>
          <w:p w14:paraId="46C96893" w14:textId="6F4B5CE4" w:rsidR="00C3225F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E01AF3">
              <w:rPr>
                <w:sz w:val="20"/>
                <w:szCs w:val="20"/>
              </w:rPr>
              <w:t>ozgalica</w:t>
            </w:r>
            <w:proofErr w:type="spellEnd"/>
            <w:r w:rsidRPr="00E01AF3">
              <w:rPr>
                <w:sz w:val="20"/>
                <w:szCs w:val="20"/>
              </w:rPr>
              <w:t xml:space="preserve"> 1</w:t>
            </w:r>
          </w:p>
          <w:p w14:paraId="37BDA113" w14:textId="1AD70D24" w:rsidR="00C3225F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E01AF3">
              <w:rPr>
                <w:sz w:val="20"/>
                <w:szCs w:val="20"/>
              </w:rPr>
              <w:t>ozgalica</w:t>
            </w:r>
            <w:proofErr w:type="spellEnd"/>
            <w:r w:rsidRPr="00E01AF3">
              <w:rPr>
                <w:sz w:val="20"/>
                <w:szCs w:val="20"/>
              </w:rPr>
              <w:t xml:space="preserve"> 2</w:t>
            </w:r>
          </w:p>
          <w:p w14:paraId="00D92F4C" w14:textId="61DA1C18" w:rsidR="00C3225F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novni susret u </w:t>
            </w:r>
            <w:proofErr w:type="spellStart"/>
            <w:r>
              <w:rPr>
                <w:sz w:val="20"/>
                <w:szCs w:val="20"/>
              </w:rPr>
              <w:t>S</w:t>
            </w:r>
            <w:r w:rsidRPr="00E01AF3">
              <w:rPr>
                <w:sz w:val="20"/>
                <w:szCs w:val="20"/>
              </w:rPr>
              <w:t>cratchu</w:t>
            </w:r>
            <w:proofErr w:type="spellEnd"/>
          </w:p>
          <w:p w14:paraId="628C43F3" w14:textId="52DAD67B" w:rsidR="00B93AF1" w:rsidRPr="00E01AF3" w:rsidRDefault="00C672A7" w:rsidP="002862D3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E01AF3">
              <w:rPr>
                <w:sz w:val="20"/>
                <w:szCs w:val="20"/>
              </w:rPr>
              <w:t>letemo petlju</w:t>
            </w:r>
          </w:p>
        </w:tc>
        <w:tc>
          <w:tcPr>
            <w:tcW w:w="1055" w:type="dxa"/>
          </w:tcPr>
          <w:p w14:paraId="3A179B6B" w14:textId="11F5E38C" w:rsidR="00B93AF1" w:rsidRPr="00E01AF3" w:rsidRDefault="00C3225F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RUJAN</w:t>
            </w:r>
          </w:p>
        </w:tc>
        <w:tc>
          <w:tcPr>
            <w:tcW w:w="930" w:type="dxa"/>
          </w:tcPr>
          <w:p w14:paraId="36B21F0E" w14:textId="4BCAAC5C" w:rsidR="00B93AF1" w:rsidRPr="00E01AF3" w:rsidRDefault="00C3225F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4</w:t>
            </w:r>
          </w:p>
        </w:tc>
      </w:tr>
      <w:tr w:rsidR="00032700" w:rsidRPr="00E01AF3" w14:paraId="4DF8144D" w14:textId="77777777" w:rsidTr="00B65541">
        <w:trPr>
          <w:trHeight w:val="1507"/>
        </w:trPr>
        <w:tc>
          <w:tcPr>
            <w:tcW w:w="1702" w:type="dxa"/>
            <w:vMerge w:val="restart"/>
          </w:tcPr>
          <w:p w14:paraId="38BDF3FF" w14:textId="5BE802CE" w:rsidR="008775AC" w:rsidRPr="00E01AF3" w:rsidRDefault="008775AC" w:rsidP="0074453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 xml:space="preserve">SIGURNO </w:t>
            </w:r>
            <w:r w:rsidR="00744533">
              <w:rPr>
                <w:sz w:val="20"/>
                <w:szCs w:val="20"/>
              </w:rPr>
              <w:t>NA MREŽI</w:t>
            </w:r>
          </w:p>
        </w:tc>
        <w:tc>
          <w:tcPr>
            <w:tcW w:w="4389" w:type="dxa"/>
            <w:vMerge w:val="restart"/>
          </w:tcPr>
          <w:p w14:paraId="1FF9C23E" w14:textId="1C126438" w:rsidR="008775AC" w:rsidRPr="003A7DE9" w:rsidRDefault="008775AC" w:rsidP="002862D3">
            <w:pPr>
              <w:spacing w:after="120"/>
              <w:rPr>
                <w:sz w:val="20"/>
              </w:rPr>
            </w:pPr>
            <w:r w:rsidRPr="003A7DE9">
              <w:rPr>
                <w:sz w:val="20"/>
              </w:rPr>
              <w:t>C.3.3. učenik se koristi sigurnim digitalnim okruženjem za komunikaciju u suradničkim aktivnostima.</w:t>
            </w:r>
          </w:p>
          <w:p w14:paraId="089B7F3B" w14:textId="18B913BA" w:rsidR="00032700" w:rsidRPr="003A7DE9" w:rsidRDefault="00032700" w:rsidP="002862D3">
            <w:pPr>
              <w:spacing w:after="120"/>
              <w:rPr>
                <w:sz w:val="20"/>
              </w:rPr>
            </w:pPr>
            <w:r w:rsidRPr="003A7DE9">
              <w:rPr>
                <w:sz w:val="20"/>
              </w:rPr>
              <w:t>C.3.4 razlikuje uloge i aktivnosti koje zahtijeva suradničko online okruženje.</w:t>
            </w:r>
          </w:p>
          <w:p w14:paraId="6A4661AA" w14:textId="5B0C048C" w:rsidR="008775AC" w:rsidRPr="003A7DE9" w:rsidRDefault="008775AC" w:rsidP="002862D3">
            <w:pPr>
              <w:spacing w:after="120"/>
              <w:rPr>
                <w:sz w:val="20"/>
              </w:rPr>
            </w:pPr>
            <w:r w:rsidRPr="003A7DE9">
              <w:rPr>
                <w:sz w:val="20"/>
              </w:rPr>
              <w:t>D.3.2. učenik primjereno reagira na svaku opasnost/neugodnost u digitalnome okruženju, štiti svoje i tuđe osobne podatke.</w:t>
            </w:r>
          </w:p>
        </w:tc>
        <w:tc>
          <w:tcPr>
            <w:tcW w:w="1134" w:type="dxa"/>
            <w:shd w:val="clear" w:color="auto" w:fill="FFFFCC"/>
          </w:tcPr>
          <w:p w14:paraId="62998041" w14:textId="0BEB56FB" w:rsidR="008775AC" w:rsidRPr="00E01AF3" w:rsidRDefault="008775AC" w:rsidP="002862D3">
            <w:pPr>
              <w:spacing w:after="16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85" w:type="dxa"/>
            <w:vMerge w:val="restart"/>
          </w:tcPr>
          <w:p w14:paraId="44BEA75E" w14:textId="77777777" w:rsidR="008775AC" w:rsidRPr="00E01AF3" w:rsidRDefault="008775AC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A.2.3. Učenik se odgovorno i sigurno koristi programima i uređajima.</w:t>
            </w:r>
          </w:p>
          <w:p w14:paraId="291DA368" w14:textId="229E3BA8" w:rsidR="008775AC" w:rsidRPr="00E01AF3" w:rsidRDefault="008775AC" w:rsidP="002862D3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B.2.3. Učenik primjenjuje komunikacijska pravila u digitalnome okružju.</w:t>
            </w:r>
          </w:p>
        </w:tc>
        <w:tc>
          <w:tcPr>
            <w:tcW w:w="2551" w:type="dxa"/>
            <w:vMerge w:val="restart"/>
          </w:tcPr>
          <w:p w14:paraId="50DF1158" w14:textId="6439F7DB" w:rsidR="00B65541" w:rsidRPr="00E01AF3" w:rsidRDefault="00C672A7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  <w:r w:rsidRPr="00E01AF3">
              <w:rPr>
                <w:sz w:val="20"/>
                <w:szCs w:val="20"/>
              </w:rPr>
              <w:t>igurno digitalno okružje</w:t>
            </w:r>
          </w:p>
          <w:p w14:paraId="5D39B984" w14:textId="0700BCB8" w:rsidR="008775AC" w:rsidRPr="00E01AF3" w:rsidRDefault="00C672A7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</w:t>
            </w:r>
            <w:r w:rsidRPr="00E01AF3">
              <w:rPr>
                <w:sz w:val="20"/>
                <w:szCs w:val="20"/>
              </w:rPr>
              <w:t>titim se na internetu</w:t>
            </w:r>
          </w:p>
          <w:p w14:paraId="24DE7AE7" w14:textId="1A8D02FD" w:rsidR="008775AC" w:rsidRPr="00E01AF3" w:rsidRDefault="00C672A7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</w:t>
            </w:r>
            <w:r w:rsidRPr="00E01AF3">
              <w:rPr>
                <w:sz w:val="20"/>
                <w:szCs w:val="20"/>
              </w:rPr>
              <w:t>ačunalni virusi – internetski grabežljivci</w:t>
            </w:r>
          </w:p>
          <w:p w14:paraId="061DB8D4" w14:textId="5C01BB87" w:rsidR="008775AC" w:rsidRPr="00E01AF3" w:rsidRDefault="00C672A7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  <w:r w:rsidRPr="00E01AF3">
              <w:rPr>
                <w:sz w:val="20"/>
                <w:szCs w:val="20"/>
              </w:rPr>
              <w:t>nternetski bonton</w:t>
            </w:r>
          </w:p>
          <w:p w14:paraId="71128ECA" w14:textId="77777777" w:rsidR="008775AC" w:rsidRPr="00E01AF3" w:rsidRDefault="008775AC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 w:val="restart"/>
          </w:tcPr>
          <w:p w14:paraId="6FFCDC8E" w14:textId="6D418CC2" w:rsidR="008775AC" w:rsidRPr="00E01AF3" w:rsidRDefault="008775AC" w:rsidP="00B17CFD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LISTOPAD</w:t>
            </w:r>
          </w:p>
        </w:tc>
        <w:tc>
          <w:tcPr>
            <w:tcW w:w="930" w:type="dxa"/>
            <w:vMerge w:val="restart"/>
          </w:tcPr>
          <w:p w14:paraId="52A6397B" w14:textId="150F357B" w:rsidR="004E5B20" w:rsidRDefault="008775AC" w:rsidP="000C0DCE">
            <w:pPr>
              <w:spacing w:after="160"/>
              <w:jc w:val="center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8</w:t>
            </w:r>
          </w:p>
          <w:p w14:paraId="7C630ED0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43104C44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433CE4A6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6D15ACA5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092F948A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2E971458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58A23AAB" w14:textId="77777777" w:rsidR="004E5B20" w:rsidRPr="004E5B20" w:rsidRDefault="004E5B20" w:rsidP="004E5B20">
            <w:pPr>
              <w:rPr>
                <w:sz w:val="20"/>
                <w:szCs w:val="20"/>
              </w:rPr>
            </w:pPr>
          </w:p>
          <w:p w14:paraId="038361F7" w14:textId="74F43BAC" w:rsidR="008775AC" w:rsidRPr="004E5B20" w:rsidRDefault="008775AC" w:rsidP="004E5B20">
            <w:pPr>
              <w:rPr>
                <w:sz w:val="20"/>
                <w:szCs w:val="20"/>
              </w:rPr>
            </w:pPr>
          </w:p>
        </w:tc>
      </w:tr>
      <w:tr w:rsidR="00032700" w:rsidRPr="00E01AF3" w14:paraId="35CC86F4" w14:textId="77777777" w:rsidTr="00032700">
        <w:trPr>
          <w:trHeight w:val="1152"/>
        </w:trPr>
        <w:tc>
          <w:tcPr>
            <w:tcW w:w="1702" w:type="dxa"/>
            <w:vMerge/>
          </w:tcPr>
          <w:p w14:paraId="0F68B7C1" w14:textId="77777777" w:rsidR="008775AC" w:rsidRPr="00E01AF3" w:rsidRDefault="008775AC" w:rsidP="002862D3">
            <w:pPr>
              <w:rPr>
                <w:sz w:val="20"/>
                <w:szCs w:val="20"/>
              </w:rPr>
            </w:pPr>
          </w:p>
        </w:tc>
        <w:tc>
          <w:tcPr>
            <w:tcW w:w="4389" w:type="dxa"/>
            <w:vMerge/>
          </w:tcPr>
          <w:p w14:paraId="3F5E15B8" w14:textId="77777777" w:rsidR="008775AC" w:rsidRPr="00E01AF3" w:rsidRDefault="008775AC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DDF0C8"/>
          </w:tcPr>
          <w:p w14:paraId="17740CF0" w14:textId="35B594A4" w:rsidR="008775AC" w:rsidRPr="00E01AF3" w:rsidRDefault="008775AC" w:rsidP="002862D3">
            <w:pPr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e-Društvo</w:t>
            </w:r>
          </w:p>
        </w:tc>
        <w:tc>
          <w:tcPr>
            <w:tcW w:w="3685" w:type="dxa"/>
            <w:vMerge/>
          </w:tcPr>
          <w:p w14:paraId="5A21058A" w14:textId="77777777" w:rsidR="008775AC" w:rsidRPr="00E01AF3" w:rsidRDefault="008775AC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3FDE5B5F" w14:textId="77777777" w:rsidR="008775AC" w:rsidRPr="00E01AF3" w:rsidRDefault="008775AC" w:rsidP="00703A14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  <w:vMerge/>
          </w:tcPr>
          <w:p w14:paraId="506415FD" w14:textId="77777777" w:rsidR="008775AC" w:rsidRPr="00E01AF3" w:rsidRDefault="008775AC" w:rsidP="00B17CFD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30" w:type="dxa"/>
            <w:vMerge/>
          </w:tcPr>
          <w:p w14:paraId="2AAC79E1" w14:textId="77777777" w:rsidR="008775AC" w:rsidRPr="00E01AF3" w:rsidRDefault="008775AC" w:rsidP="000C0DCE">
            <w:pPr>
              <w:jc w:val="center"/>
              <w:rPr>
                <w:sz w:val="20"/>
                <w:szCs w:val="20"/>
              </w:rPr>
            </w:pPr>
          </w:p>
        </w:tc>
      </w:tr>
      <w:tr w:rsidR="00032700" w:rsidRPr="00703A14" w14:paraId="3271D2E0" w14:textId="77777777" w:rsidTr="00032700">
        <w:tc>
          <w:tcPr>
            <w:tcW w:w="1702" w:type="dxa"/>
          </w:tcPr>
          <w:p w14:paraId="060F4110" w14:textId="063B205C" w:rsidR="00451CFD" w:rsidRPr="00703A14" w:rsidRDefault="00032700" w:rsidP="002862D3">
            <w:pPr>
              <w:rPr>
                <w:sz w:val="20"/>
                <w:szCs w:val="20"/>
              </w:rPr>
            </w:pPr>
            <w:r>
              <w:lastRenderedPageBreak/>
              <w:br w:type="page"/>
            </w:r>
            <w:r w:rsidR="006E50DB">
              <w:br w:type="page"/>
            </w:r>
            <w:r w:rsidR="006E50DB">
              <w:rPr>
                <w:sz w:val="20"/>
                <w:szCs w:val="20"/>
              </w:rPr>
              <w:t>NIŽEM NAREDBE</w:t>
            </w:r>
          </w:p>
        </w:tc>
        <w:tc>
          <w:tcPr>
            <w:tcW w:w="4389" w:type="dxa"/>
          </w:tcPr>
          <w:p w14:paraId="123FA582" w14:textId="04FDBC9C" w:rsidR="00451CFD" w:rsidRPr="00703A14" w:rsidRDefault="006E50DB" w:rsidP="002862D3">
            <w:pPr>
              <w:spacing w:after="120"/>
              <w:rPr>
                <w:sz w:val="20"/>
                <w:szCs w:val="20"/>
              </w:rPr>
            </w:pPr>
            <w:r w:rsidRPr="006E50DB">
              <w:rPr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</w:tc>
        <w:tc>
          <w:tcPr>
            <w:tcW w:w="1134" w:type="dxa"/>
            <w:shd w:val="clear" w:color="auto" w:fill="FF9999"/>
          </w:tcPr>
          <w:p w14:paraId="2EBD2386" w14:textId="773F22A3" w:rsidR="006E50DB" w:rsidRPr="00703A14" w:rsidRDefault="006E50DB" w:rsidP="002862D3">
            <w:pPr>
              <w:rPr>
                <w:sz w:val="20"/>
                <w:szCs w:val="20"/>
              </w:rPr>
            </w:pPr>
            <w:r w:rsidRPr="006E50DB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85" w:type="dxa"/>
          </w:tcPr>
          <w:p w14:paraId="768270DB" w14:textId="77777777" w:rsidR="006E50DB" w:rsidRPr="00703A14" w:rsidRDefault="006E50DB" w:rsidP="006E50DB">
            <w:pPr>
              <w:spacing w:after="120"/>
              <w:rPr>
                <w:sz w:val="20"/>
                <w:szCs w:val="20"/>
              </w:rPr>
            </w:pPr>
            <w:r w:rsidRPr="00703A14">
              <w:rPr>
                <w:sz w:val="20"/>
                <w:szCs w:val="20"/>
              </w:rPr>
              <w:t>IKT D.2.2. Učenik rješava jednostavne probleme s pomoću digitalne tehnologije.</w:t>
            </w:r>
          </w:p>
          <w:p w14:paraId="2908A778" w14:textId="2D42CB6A" w:rsidR="00451CFD" w:rsidRPr="00703A14" w:rsidRDefault="00451CFD" w:rsidP="002862D3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24646702" w14:textId="7D201589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6E50DB">
              <w:rPr>
                <w:sz w:val="20"/>
                <w:szCs w:val="20"/>
              </w:rPr>
              <w:t>ozgalica</w:t>
            </w:r>
            <w:proofErr w:type="spellEnd"/>
            <w:r w:rsidRPr="006E50DB">
              <w:rPr>
                <w:sz w:val="20"/>
                <w:szCs w:val="20"/>
              </w:rPr>
              <w:t xml:space="preserve"> 3</w:t>
            </w:r>
          </w:p>
          <w:p w14:paraId="3AD07E4F" w14:textId="07D89B8B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6E50DB">
              <w:rPr>
                <w:sz w:val="20"/>
                <w:szCs w:val="20"/>
              </w:rPr>
              <w:t>ozgalica</w:t>
            </w:r>
            <w:proofErr w:type="spellEnd"/>
            <w:r w:rsidRPr="006E50DB">
              <w:rPr>
                <w:sz w:val="20"/>
                <w:szCs w:val="20"/>
              </w:rPr>
              <w:t xml:space="preserve"> 4</w:t>
            </w:r>
          </w:p>
          <w:p w14:paraId="6B8A7A95" w14:textId="4168DCED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6E50DB">
              <w:rPr>
                <w:sz w:val="20"/>
                <w:szCs w:val="20"/>
              </w:rPr>
              <w:t>ozgalica</w:t>
            </w:r>
            <w:proofErr w:type="spellEnd"/>
            <w:r w:rsidRPr="006E50DB">
              <w:rPr>
                <w:sz w:val="20"/>
                <w:szCs w:val="20"/>
              </w:rPr>
              <w:t xml:space="preserve"> 5</w:t>
            </w:r>
          </w:p>
          <w:p w14:paraId="3A8D96D2" w14:textId="73375BBA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6E50DB">
              <w:rPr>
                <w:sz w:val="20"/>
                <w:szCs w:val="20"/>
              </w:rPr>
              <w:t>ozgalica</w:t>
            </w:r>
            <w:proofErr w:type="spellEnd"/>
            <w:r w:rsidRPr="006E50DB">
              <w:rPr>
                <w:sz w:val="20"/>
                <w:szCs w:val="20"/>
              </w:rPr>
              <w:t xml:space="preserve"> 6</w:t>
            </w:r>
          </w:p>
          <w:p w14:paraId="4C0D6DA0" w14:textId="62269828" w:rsidR="00451CFD" w:rsidRPr="00703A14" w:rsidRDefault="00C672A7" w:rsidP="00703A14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Pr="006E50DB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gički slijed naredbi u programu</w:t>
            </w:r>
          </w:p>
        </w:tc>
        <w:tc>
          <w:tcPr>
            <w:tcW w:w="1055" w:type="dxa"/>
          </w:tcPr>
          <w:p w14:paraId="3A337475" w14:textId="3C998AF0" w:rsidR="00451CFD" w:rsidRPr="00703A14" w:rsidRDefault="006E50D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I</w:t>
            </w:r>
          </w:p>
        </w:tc>
        <w:tc>
          <w:tcPr>
            <w:tcW w:w="930" w:type="dxa"/>
          </w:tcPr>
          <w:p w14:paraId="63078478" w14:textId="1518CC5C" w:rsidR="00451CFD" w:rsidRPr="00703A14" w:rsidRDefault="006E50DB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032700" w:rsidRPr="00703A14" w14:paraId="4A7C8990" w14:textId="77777777" w:rsidTr="00032700">
        <w:tc>
          <w:tcPr>
            <w:tcW w:w="1702" w:type="dxa"/>
          </w:tcPr>
          <w:p w14:paraId="34CD8C98" w14:textId="6661585B" w:rsidR="006E50DB" w:rsidRDefault="006E50DB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OMUNICIRAM I UČIM NA MREŽI</w:t>
            </w:r>
          </w:p>
        </w:tc>
        <w:tc>
          <w:tcPr>
            <w:tcW w:w="4389" w:type="dxa"/>
          </w:tcPr>
          <w:p w14:paraId="5BA3AECC" w14:textId="77777777" w:rsidR="006E50DB" w:rsidRDefault="006E50DB" w:rsidP="002862D3">
            <w:pPr>
              <w:spacing w:after="120"/>
              <w:rPr>
                <w:sz w:val="20"/>
                <w:szCs w:val="20"/>
              </w:rPr>
            </w:pPr>
            <w:r w:rsidRPr="006E50DB">
              <w:rPr>
                <w:sz w:val="20"/>
                <w:szCs w:val="20"/>
              </w:rPr>
              <w:t>C.3.1. učenik samostalno odabire uređaj i program iz skupa predloženih te procjenjuje načine njihove uporabe.</w:t>
            </w:r>
          </w:p>
          <w:p w14:paraId="4C976B00" w14:textId="07101C20" w:rsidR="006E50DB" w:rsidRPr="006E50DB" w:rsidRDefault="006E50DB" w:rsidP="002862D3">
            <w:pPr>
              <w:spacing w:after="120"/>
              <w:rPr>
                <w:sz w:val="20"/>
                <w:szCs w:val="20"/>
              </w:rPr>
            </w:pPr>
            <w:r w:rsidRPr="006E50DB">
              <w:rPr>
                <w:sz w:val="20"/>
                <w:szCs w:val="20"/>
              </w:rPr>
              <w:t>C.3.3. učenik se koristi sigurnim digitalnim okruženjem za komunikaciju u suradničkim aktivnostima.</w:t>
            </w:r>
          </w:p>
        </w:tc>
        <w:tc>
          <w:tcPr>
            <w:tcW w:w="1134" w:type="dxa"/>
            <w:shd w:val="clear" w:color="auto" w:fill="FFFFCC"/>
          </w:tcPr>
          <w:p w14:paraId="67F0B949" w14:textId="39FC8506" w:rsidR="006E50DB" w:rsidRPr="006E50DB" w:rsidRDefault="006E50DB" w:rsidP="002862D3">
            <w:pPr>
              <w:rPr>
                <w:sz w:val="20"/>
                <w:szCs w:val="20"/>
              </w:rPr>
            </w:pPr>
            <w:r w:rsidRPr="006E50DB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85" w:type="dxa"/>
          </w:tcPr>
          <w:p w14:paraId="2ADECC30" w14:textId="77777777" w:rsidR="006E50DB" w:rsidRDefault="006E50DB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B.2.1. Učenik uz povremenu učiteljevu pomoć komunicira s poznatim osobama u sigurnome digitalnom okružju.</w:t>
            </w:r>
          </w:p>
          <w:p w14:paraId="7B4ABBC0" w14:textId="77777777" w:rsidR="006E50DB" w:rsidRDefault="006E50DB" w:rsidP="006E50DB">
            <w:pPr>
              <w:spacing w:after="120"/>
              <w:rPr>
                <w:sz w:val="20"/>
                <w:szCs w:val="20"/>
              </w:rPr>
            </w:pPr>
            <w:r w:rsidRPr="00703A14">
              <w:rPr>
                <w:sz w:val="20"/>
                <w:szCs w:val="20"/>
              </w:rPr>
              <w:t>IKT B.2.3. Učenik primjenjuje komunikacijska pravila u digitalnome okružju.</w:t>
            </w:r>
          </w:p>
          <w:p w14:paraId="3FB21F7A" w14:textId="77777777" w:rsidR="006E50DB" w:rsidRDefault="006E50DB" w:rsidP="006E50DB">
            <w:pPr>
              <w:spacing w:after="120"/>
              <w:rPr>
                <w:sz w:val="20"/>
                <w:szCs w:val="20"/>
              </w:rPr>
            </w:pPr>
            <w:r w:rsidRPr="00703A14">
              <w:rPr>
                <w:sz w:val="20"/>
                <w:szCs w:val="20"/>
              </w:rPr>
              <w:t>UKU A.2.1. Uz podršku učitelja ili samostalno traži nove informacije iz različitih izvora i uspješno ih primjenjuje pri rješavanju problema.</w:t>
            </w:r>
          </w:p>
          <w:p w14:paraId="19012101" w14:textId="2381A560" w:rsidR="00032700" w:rsidRPr="00703A14" w:rsidRDefault="00032700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0A2590DA" w14:textId="355FEC5A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ako komuniciramo</w:t>
            </w:r>
          </w:p>
          <w:p w14:paraId="5C1B6EDC" w14:textId="2EE5A1B9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gitalna komunikacija</w:t>
            </w:r>
          </w:p>
          <w:p w14:paraId="6B88D607" w14:textId="109A4D9E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brazovni programi</w:t>
            </w:r>
          </w:p>
          <w:p w14:paraId="5B5BE406" w14:textId="76EB83B5" w:rsidR="006E50DB" w:rsidRPr="006E50DB" w:rsidRDefault="00C672A7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žim, tražim</w:t>
            </w:r>
          </w:p>
        </w:tc>
        <w:tc>
          <w:tcPr>
            <w:tcW w:w="1055" w:type="dxa"/>
          </w:tcPr>
          <w:p w14:paraId="292349D1" w14:textId="77777777" w:rsidR="006E50DB" w:rsidRDefault="006E50D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I</w:t>
            </w:r>
          </w:p>
          <w:p w14:paraId="6F47B103" w14:textId="27CAD3F3" w:rsidR="006E50DB" w:rsidRDefault="006E50D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SINAC</w:t>
            </w:r>
          </w:p>
        </w:tc>
        <w:tc>
          <w:tcPr>
            <w:tcW w:w="930" w:type="dxa"/>
          </w:tcPr>
          <w:p w14:paraId="2C5EC371" w14:textId="7CE1C63E" w:rsidR="006E50DB" w:rsidRDefault="001435E2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032700" w:rsidRPr="00703A14" w14:paraId="742B5F47" w14:textId="77777777" w:rsidTr="00032700">
        <w:tc>
          <w:tcPr>
            <w:tcW w:w="1702" w:type="dxa"/>
          </w:tcPr>
          <w:p w14:paraId="5B78CD52" w14:textId="5D0D7786" w:rsidR="006053C1" w:rsidRDefault="00951A99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DAM I GRUPIRAM PODATKE</w:t>
            </w:r>
          </w:p>
        </w:tc>
        <w:tc>
          <w:tcPr>
            <w:tcW w:w="4389" w:type="dxa"/>
          </w:tcPr>
          <w:p w14:paraId="6B51E794" w14:textId="77777777" w:rsidR="006053C1" w:rsidRDefault="00951A99" w:rsidP="002862D3">
            <w:pPr>
              <w:spacing w:after="120"/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  <w:p w14:paraId="4469B967" w14:textId="787ADFD3" w:rsidR="00951A99" w:rsidRPr="006E50DB" w:rsidRDefault="00951A99" w:rsidP="002862D3">
            <w:pPr>
              <w:spacing w:after="120"/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B.3.2. učenik slaže podatke na koristan način.</w:t>
            </w:r>
          </w:p>
        </w:tc>
        <w:tc>
          <w:tcPr>
            <w:tcW w:w="1134" w:type="dxa"/>
            <w:shd w:val="clear" w:color="auto" w:fill="FF9999"/>
          </w:tcPr>
          <w:p w14:paraId="26FA6C80" w14:textId="562D2FE9" w:rsidR="006053C1" w:rsidRPr="006E50DB" w:rsidRDefault="00951A99" w:rsidP="002862D3">
            <w:pPr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85" w:type="dxa"/>
          </w:tcPr>
          <w:p w14:paraId="5580739B" w14:textId="77777777" w:rsidR="006053C1" w:rsidRDefault="00951A99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R A.2.4. Razvija radne navike</w:t>
            </w:r>
          </w:p>
          <w:p w14:paraId="1915DE70" w14:textId="77777777" w:rsidR="00951A99" w:rsidRPr="00703A14" w:rsidRDefault="00951A99" w:rsidP="00951A99">
            <w:pPr>
              <w:spacing w:after="120"/>
              <w:rPr>
                <w:sz w:val="20"/>
                <w:szCs w:val="20"/>
              </w:rPr>
            </w:pPr>
            <w:r w:rsidRPr="00703A14">
              <w:rPr>
                <w:sz w:val="20"/>
                <w:szCs w:val="20"/>
              </w:rPr>
              <w:t>IKT D.2.2. Učenik rješava jednostavne probleme s pomoću digitalne tehnologije.</w:t>
            </w:r>
          </w:p>
          <w:p w14:paraId="70213A4C" w14:textId="06ADD2E6" w:rsidR="00951A99" w:rsidRDefault="00951A99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2B8EA487" w14:textId="2406E821" w:rsidR="00951A99" w:rsidRPr="00951A99" w:rsidRDefault="00C672A7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gički povezujemo</w:t>
            </w:r>
          </w:p>
          <w:p w14:paraId="1A4A8F56" w14:textId="75AB7C9A" w:rsidR="00951A99" w:rsidRPr="00951A99" w:rsidRDefault="00C672A7" w:rsidP="00951A9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951A99">
              <w:rPr>
                <w:sz w:val="20"/>
                <w:szCs w:val="20"/>
              </w:rPr>
              <w:t>ozgalica</w:t>
            </w:r>
            <w:proofErr w:type="spellEnd"/>
            <w:r w:rsidRPr="00951A99">
              <w:rPr>
                <w:sz w:val="20"/>
                <w:szCs w:val="20"/>
              </w:rPr>
              <w:t xml:space="preserve"> 7</w:t>
            </w:r>
          </w:p>
          <w:p w14:paraId="396983E0" w14:textId="7B6C99C5" w:rsidR="00951A99" w:rsidRPr="00951A99" w:rsidRDefault="00C672A7" w:rsidP="00951A9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951A99">
              <w:rPr>
                <w:sz w:val="20"/>
                <w:szCs w:val="20"/>
              </w:rPr>
              <w:t>ozgalica</w:t>
            </w:r>
            <w:proofErr w:type="spellEnd"/>
            <w:r w:rsidRPr="00951A99">
              <w:rPr>
                <w:sz w:val="20"/>
                <w:szCs w:val="20"/>
              </w:rPr>
              <w:t xml:space="preserve"> 8</w:t>
            </w:r>
          </w:p>
          <w:p w14:paraId="1FF4F39B" w14:textId="54E77600" w:rsidR="00951A99" w:rsidRPr="00951A99" w:rsidRDefault="00C672A7" w:rsidP="00951A9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951A99">
              <w:rPr>
                <w:sz w:val="20"/>
                <w:szCs w:val="20"/>
              </w:rPr>
              <w:t>ozgalica</w:t>
            </w:r>
            <w:proofErr w:type="spellEnd"/>
            <w:r w:rsidRPr="00951A99">
              <w:rPr>
                <w:sz w:val="20"/>
                <w:szCs w:val="20"/>
              </w:rPr>
              <w:t xml:space="preserve"> 9</w:t>
            </w:r>
          </w:p>
          <w:p w14:paraId="7DFBD492" w14:textId="022AF830" w:rsidR="00032700" w:rsidRDefault="00C672A7" w:rsidP="00951A9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951A99">
              <w:rPr>
                <w:sz w:val="20"/>
                <w:szCs w:val="20"/>
              </w:rPr>
              <w:t>ozgalica</w:t>
            </w:r>
            <w:proofErr w:type="spellEnd"/>
            <w:r w:rsidRPr="00951A99">
              <w:rPr>
                <w:sz w:val="20"/>
                <w:szCs w:val="20"/>
              </w:rPr>
              <w:t xml:space="preserve"> 10</w:t>
            </w:r>
          </w:p>
          <w:p w14:paraId="02E32A77" w14:textId="77777777" w:rsidR="00032700" w:rsidRDefault="00032700" w:rsidP="00951A99">
            <w:pPr>
              <w:spacing w:after="120"/>
              <w:rPr>
                <w:sz w:val="20"/>
                <w:szCs w:val="20"/>
              </w:rPr>
            </w:pPr>
          </w:p>
          <w:p w14:paraId="45C6609B" w14:textId="52257AC1" w:rsidR="004E5B20" w:rsidRDefault="004E5B20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667502D5" w14:textId="1AC3AE65" w:rsidR="006053C1" w:rsidRDefault="006053C1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JEČANJ</w:t>
            </w:r>
          </w:p>
        </w:tc>
        <w:tc>
          <w:tcPr>
            <w:tcW w:w="930" w:type="dxa"/>
          </w:tcPr>
          <w:p w14:paraId="31FA8E21" w14:textId="596832EB" w:rsidR="006053C1" w:rsidRDefault="006053C1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032700" w:rsidRPr="00703A14" w14:paraId="21DFD0FA" w14:textId="77777777" w:rsidTr="00032700">
        <w:tc>
          <w:tcPr>
            <w:tcW w:w="1702" w:type="dxa"/>
          </w:tcPr>
          <w:p w14:paraId="564CA255" w14:textId="1D95ED56" w:rsidR="006053C1" w:rsidRDefault="00951A99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BRINEM O ZDRAVLJU</w:t>
            </w:r>
          </w:p>
        </w:tc>
        <w:tc>
          <w:tcPr>
            <w:tcW w:w="4389" w:type="dxa"/>
          </w:tcPr>
          <w:p w14:paraId="54FC76DC" w14:textId="3144C024" w:rsidR="006053C1" w:rsidRPr="006E50DB" w:rsidRDefault="00951A99" w:rsidP="002862D3">
            <w:pPr>
              <w:spacing w:after="120"/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D.3.1 učenik primjenjuje preporuke o preraspodjeli vremena u kojemu se koristi digitalnom tehnologijom za učenje, komunikaciju i zabavu te primjenjuje zdrave navike.</w:t>
            </w:r>
          </w:p>
        </w:tc>
        <w:tc>
          <w:tcPr>
            <w:tcW w:w="1134" w:type="dxa"/>
            <w:shd w:val="clear" w:color="auto" w:fill="DDF0C8"/>
          </w:tcPr>
          <w:p w14:paraId="7468C9E8" w14:textId="66CD9D00" w:rsidR="006053C1" w:rsidRPr="006E50DB" w:rsidRDefault="00951A99" w:rsidP="002862D3">
            <w:pPr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e-Društvo</w:t>
            </w:r>
          </w:p>
        </w:tc>
        <w:tc>
          <w:tcPr>
            <w:tcW w:w="3685" w:type="dxa"/>
          </w:tcPr>
          <w:p w14:paraId="12BD0B75" w14:textId="77777777" w:rsidR="006053C1" w:rsidRDefault="00951A99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A.2.2.B. Primjenjuje pravilnu tjelesnu aktivnost sukladno svojim sposobnostima, afinitetima i zdravstvenom stanju.</w:t>
            </w:r>
          </w:p>
          <w:p w14:paraId="7B3F0987" w14:textId="77777777" w:rsidR="00951A99" w:rsidRDefault="00951A99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DR B.2.3.A. Opisuje zdrave životne navike.</w:t>
            </w:r>
          </w:p>
          <w:p w14:paraId="2CE6FDCE" w14:textId="77777777" w:rsidR="002B546E" w:rsidRDefault="00951A99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A.2.4. Učenik opisuje utjecaj tehnologije na zdravlje i okoliš.</w:t>
            </w:r>
          </w:p>
          <w:p w14:paraId="7316D060" w14:textId="5F9687DC" w:rsidR="002B546E" w:rsidRDefault="002B546E" w:rsidP="006E50D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28E78194" w14:textId="09ABCB47" w:rsidR="00951A99" w:rsidRPr="00951A99" w:rsidRDefault="00C672A7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  <w:r w:rsidRPr="00951A99">
              <w:rPr>
                <w:sz w:val="20"/>
                <w:szCs w:val="20"/>
              </w:rPr>
              <w:t>rinemo o zdravlju</w:t>
            </w:r>
          </w:p>
          <w:p w14:paraId="4D44DFE5" w14:textId="64491D9A" w:rsidR="006053C1" w:rsidRDefault="00C672A7" w:rsidP="00951A99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</w:t>
            </w:r>
            <w:r w:rsidRPr="00951A99">
              <w:rPr>
                <w:sz w:val="20"/>
                <w:szCs w:val="20"/>
              </w:rPr>
              <w:t>ježbe relaksacije</w:t>
            </w:r>
          </w:p>
        </w:tc>
        <w:tc>
          <w:tcPr>
            <w:tcW w:w="1055" w:type="dxa"/>
          </w:tcPr>
          <w:p w14:paraId="664E391E" w14:textId="4D402D81" w:rsidR="006053C1" w:rsidRDefault="00951A99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LJAČA</w:t>
            </w:r>
          </w:p>
        </w:tc>
        <w:tc>
          <w:tcPr>
            <w:tcW w:w="930" w:type="dxa"/>
          </w:tcPr>
          <w:p w14:paraId="61F22770" w14:textId="697FE82C" w:rsidR="006053C1" w:rsidRDefault="00951A99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032700" w:rsidRPr="00703A14" w14:paraId="63642E6B" w14:textId="77777777" w:rsidTr="00032700">
        <w:tc>
          <w:tcPr>
            <w:tcW w:w="1702" w:type="dxa"/>
          </w:tcPr>
          <w:p w14:paraId="7385CC77" w14:textId="2E655A5F" w:rsidR="00950921" w:rsidRDefault="00032700" w:rsidP="002862D3">
            <w:pPr>
              <w:rPr>
                <w:sz w:val="20"/>
                <w:szCs w:val="20"/>
              </w:rPr>
            </w:pPr>
            <w:r>
              <w:br w:type="page"/>
            </w:r>
            <w:r w:rsidR="00950921">
              <w:rPr>
                <w:sz w:val="20"/>
                <w:szCs w:val="20"/>
              </w:rPr>
              <w:t>UPS, ŠTO SE DOGAĐA?</w:t>
            </w:r>
          </w:p>
        </w:tc>
        <w:tc>
          <w:tcPr>
            <w:tcW w:w="4389" w:type="dxa"/>
          </w:tcPr>
          <w:p w14:paraId="6F01D4E2" w14:textId="6E6C8869" w:rsidR="00950921" w:rsidRPr="00951A99" w:rsidRDefault="00950921" w:rsidP="002862D3">
            <w:pPr>
              <w:spacing w:after="120"/>
              <w:rPr>
                <w:sz w:val="20"/>
                <w:szCs w:val="20"/>
              </w:rPr>
            </w:pPr>
            <w:r w:rsidRPr="00950921">
              <w:rPr>
                <w:sz w:val="20"/>
                <w:szCs w:val="20"/>
              </w:rPr>
              <w:t>A.3.2. učenik objašnjava i analizira jednostavne hardverske/softverske probleme i poteškoće koji se mogu dogoditi tijekom njihove uporabe.</w:t>
            </w:r>
          </w:p>
        </w:tc>
        <w:tc>
          <w:tcPr>
            <w:tcW w:w="1134" w:type="dxa"/>
            <w:shd w:val="clear" w:color="auto" w:fill="B3EBFF"/>
          </w:tcPr>
          <w:p w14:paraId="3450D26C" w14:textId="712F2804" w:rsidR="00950921" w:rsidRPr="00951A99" w:rsidRDefault="00950921" w:rsidP="002862D3">
            <w:pPr>
              <w:rPr>
                <w:sz w:val="20"/>
                <w:szCs w:val="20"/>
              </w:rPr>
            </w:pPr>
            <w:r w:rsidRPr="00950921">
              <w:rPr>
                <w:sz w:val="20"/>
                <w:szCs w:val="20"/>
              </w:rPr>
              <w:t>Informacije i digitalna tehnologija</w:t>
            </w:r>
          </w:p>
        </w:tc>
        <w:tc>
          <w:tcPr>
            <w:tcW w:w="3685" w:type="dxa"/>
          </w:tcPr>
          <w:p w14:paraId="1BA53781" w14:textId="6D9569F5" w:rsidR="00950921" w:rsidRDefault="00950921" w:rsidP="006E50D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A.2.3. Učenik se koristi kreativnošću za oblikovanje svojih ideja i pristupa rješavanju problema.</w:t>
            </w:r>
          </w:p>
        </w:tc>
        <w:tc>
          <w:tcPr>
            <w:tcW w:w="2551" w:type="dxa"/>
          </w:tcPr>
          <w:p w14:paraId="193779FC" w14:textId="57E206A9" w:rsidR="00950921" w:rsidRPr="00950921" w:rsidRDefault="00C672A7" w:rsidP="00950921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</w:t>
            </w:r>
            <w:r w:rsidRPr="00950921">
              <w:rPr>
                <w:sz w:val="20"/>
                <w:szCs w:val="20"/>
              </w:rPr>
              <w:t>ps</w:t>
            </w:r>
            <w:proofErr w:type="spellEnd"/>
            <w:r>
              <w:rPr>
                <w:sz w:val="20"/>
                <w:szCs w:val="20"/>
              </w:rPr>
              <w:t>, pogreška na računalnoj opremi</w:t>
            </w:r>
          </w:p>
          <w:p w14:paraId="0681DF38" w14:textId="30EDE0EA" w:rsidR="00950921" w:rsidRPr="00950921" w:rsidRDefault="00C672A7" w:rsidP="00950921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to se događa</w:t>
            </w:r>
          </w:p>
          <w:p w14:paraId="14225F54" w14:textId="36D83A2D" w:rsidR="00950921" w:rsidRDefault="00C672A7" w:rsidP="00951A99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</w:t>
            </w:r>
            <w:r w:rsidRPr="00950921">
              <w:rPr>
                <w:sz w:val="20"/>
                <w:szCs w:val="20"/>
              </w:rPr>
              <w:t>ps</w:t>
            </w:r>
            <w:proofErr w:type="spellEnd"/>
            <w:r w:rsidRPr="00950921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pogreška na programskoj podršci</w:t>
            </w:r>
          </w:p>
          <w:p w14:paraId="2C4F012B" w14:textId="1E9D5068" w:rsidR="002B546E" w:rsidRPr="00951A99" w:rsidRDefault="002B546E" w:rsidP="00951A99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6DEC9606" w14:textId="46087454" w:rsidR="00950921" w:rsidRDefault="00950921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ELJAČA</w:t>
            </w:r>
          </w:p>
        </w:tc>
        <w:tc>
          <w:tcPr>
            <w:tcW w:w="930" w:type="dxa"/>
          </w:tcPr>
          <w:p w14:paraId="2844685B" w14:textId="37B8A901" w:rsidR="00950921" w:rsidRDefault="001435E2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032700" w:rsidRPr="00703A14" w14:paraId="3E75A899" w14:textId="77777777" w:rsidTr="00032700">
        <w:tc>
          <w:tcPr>
            <w:tcW w:w="1702" w:type="dxa"/>
          </w:tcPr>
          <w:p w14:paraId="61B82B8C" w14:textId="08472596" w:rsidR="00B17CFD" w:rsidRDefault="00B17CFD" w:rsidP="002862D3">
            <w:pPr>
              <w:rPr>
                <w:sz w:val="20"/>
                <w:szCs w:val="20"/>
              </w:rPr>
            </w:pPr>
            <w:r>
              <w:br w:type="page"/>
            </w:r>
            <w:r>
              <w:rPr>
                <w:sz w:val="20"/>
                <w:szCs w:val="20"/>
              </w:rPr>
              <w:t>DONOSIM ODLUKE</w:t>
            </w:r>
          </w:p>
        </w:tc>
        <w:tc>
          <w:tcPr>
            <w:tcW w:w="4389" w:type="dxa"/>
          </w:tcPr>
          <w:p w14:paraId="716B8D79" w14:textId="44D6B98A" w:rsidR="00B17CFD" w:rsidRPr="00950921" w:rsidRDefault="00B17CFD" w:rsidP="002862D3">
            <w:pPr>
              <w:spacing w:after="120"/>
              <w:rPr>
                <w:sz w:val="20"/>
                <w:szCs w:val="20"/>
              </w:rPr>
            </w:pPr>
            <w:r w:rsidRPr="00B17CFD">
              <w:rPr>
                <w:sz w:val="20"/>
                <w:szCs w:val="20"/>
              </w:rPr>
              <w:t>B.3.2. učenik slaže podatke na koristan način.</w:t>
            </w:r>
          </w:p>
        </w:tc>
        <w:tc>
          <w:tcPr>
            <w:tcW w:w="1134" w:type="dxa"/>
            <w:shd w:val="clear" w:color="auto" w:fill="FF9999"/>
          </w:tcPr>
          <w:p w14:paraId="461F3F36" w14:textId="657614F9" w:rsidR="00B17CFD" w:rsidRPr="00950921" w:rsidRDefault="00B17CFD" w:rsidP="002862D3">
            <w:pPr>
              <w:rPr>
                <w:sz w:val="20"/>
                <w:szCs w:val="20"/>
              </w:rPr>
            </w:pPr>
            <w:r w:rsidRPr="00B17CFD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85" w:type="dxa"/>
          </w:tcPr>
          <w:p w14:paraId="1CD5DFFB" w14:textId="77777777" w:rsidR="00B17CFD" w:rsidRPr="00703A14" w:rsidRDefault="00B17CFD" w:rsidP="00B17CFD">
            <w:pPr>
              <w:spacing w:after="120"/>
              <w:rPr>
                <w:sz w:val="20"/>
                <w:szCs w:val="20"/>
              </w:rPr>
            </w:pPr>
            <w:r w:rsidRPr="00703A14">
              <w:rPr>
                <w:sz w:val="20"/>
                <w:szCs w:val="20"/>
              </w:rPr>
              <w:t>IKT D.2.2. Učenik rješava jednostavne probleme s pomoću digitalne tehnologije.</w:t>
            </w:r>
          </w:p>
          <w:p w14:paraId="37C8D5F5" w14:textId="542EBAB6" w:rsidR="00B17CFD" w:rsidRDefault="00B17CFD" w:rsidP="006E50DB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D.2.3. Učenik sam ili u suradnji s drugima preoblikuje postojeća digitalna rješenja ili stvara nove uratke i smišlja ideje.</w:t>
            </w:r>
          </w:p>
        </w:tc>
        <w:tc>
          <w:tcPr>
            <w:tcW w:w="2551" w:type="dxa"/>
          </w:tcPr>
          <w:p w14:paraId="3CF44B92" w14:textId="43EB9A62" w:rsidR="00B17CFD" w:rsidRPr="00B17CFD" w:rsidRDefault="00C672A7" w:rsidP="00B17CF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B17CFD">
              <w:rPr>
                <w:sz w:val="20"/>
                <w:szCs w:val="20"/>
              </w:rPr>
              <w:t>ozgalica</w:t>
            </w:r>
            <w:proofErr w:type="spellEnd"/>
            <w:r w:rsidRPr="00B17CFD">
              <w:rPr>
                <w:sz w:val="20"/>
                <w:szCs w:val="20"/>
              </w:rPr>
              <w:t xml:space="preserve"> 11</w:t>
            </w:r>
          </w:p>
          <w:p w14:paraId="0303FF80" w14:textId="486C9FBD" w:rsidR="00B17CFD" w:rsidRPr="00B17CFD" w:rsidRDefault="00C672A7" w:rsidP="00B17CFD">
            <w:pPr>
              <w:spacing w:after="1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</w:t>
            </w:r>
            <w:r w:rsidRPr="00B17CFD">
              <w:rPr>
                <w:sz w:val="20"/>
                <w:szCs w:val="20"/>
              </w:rPr>
              <w:t>ozgalica</w:t>
            </w:r>
            <w:proofErr w:type="spellEnd"/>
            <w:r w:rsidRPr="00B17CFD">
              <w:rPr>
                <w:sz w:val="20"/>
                <w:szCs w:val="20"/>
              </w:rPr>
              <w:t xml:space="preserve"> 12</w:t>
            </w:r>
          </w:p>
          <w:p w14:paraId="4B6D94B6" w14:textId="4C4B6614" w:rsidR="00B17CFD" w:rsidRPr="00B17CFD" w:rsidRDefault="00C672A7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  <w:r w:rsidRPr="00B17CFD">
              <w:rPr>
                <w:sz w:val="20"/>
                <w:szCs w:val="20"/>
              </w:rPr>
              <w:t>onosimo odluke: ako…onda</w:t>
            </w:r>
          </w:p>
          <w:p w14:paraId="15D4D796" w14:textId="3F7C872C" w:rsidR="00B17CFD" w:rsidRDefault="00C672A7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  <w:r w:rsidRPr="00B17CFD">
              <w:rPr>
                <w:sz w:val="20"/>
                <w:szCs w:val="20"/>
              </w:rPr>
              <w:t>onosimo odluke: ako…onda…inače</w:t>
            </w:r>
          </w:p>
          <w:p w14:paraId="2EC4DB97" w14:textId="46CBDC72" w:rsidR="002B546E" w:rsidRPr="00950921" w:rsidRDefault="002B546E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5129038D" w14:textId="1B6F862C" w:rsidR="00B17CFD" w:rsidRDefault="00B17CFD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ŽUJAK</w:t>
            </w:r>
          </w:p>
        </w:tc>
        <w:tc>
          <w:tcPr>
            <w:tcW w:w="930" w:type="dxa"/>
          </w:tcPr>
          <w:p w14:paraId="2D7A0DF1" w14:textId="3364A4EE" w:rsidR="00B17CFD" w:rsidRDefault="001435E2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032700" w:rsidRPr="00703A14" w14:paraId="2E24E75A" w14:textId="77777777" w:rsidTr="002B546E">
        <w:trPr>
          <w:cantSplit/>
        </w:trPr>
        <w:tc>
          <w:tcPr>
            <w:tcW w:w="1702" w:type="dxa"/>
          </w:tcPr>
          <w:p w14:paraId="7773412F" w14:textId="6A7751FB" w:rsidR="000D39AB" w:rsidRDefault="000D39AB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REDSTAVLJAM SE</w:t>
            </w:r>
          </w:p>
        </w:tc>
        <w:tc>
          <w:tcPr>
            <w:tcW w:w="4389" w:type="dxa"/>
          </w:tcPr>
          <w:p w14:paraId="6D898972" w14:textId="69E8601A" w:rsidR="000D39AB" w:rsidRPr="000D39AB" w:rsidRDefault="000D39AB" w:rsidP="000D39AB">
            <w:pPr>
              <w:spacing w:after="120"/>
              <w:rPr>
                <w:sz w:val="20"/>
                <w:szCs w:val="20"/>
              </w:rPr>
            </w:pPr>
            <w:r w:rsidRPr="000D39AB">
              <w:rPr>
                <w:sz w:val="20"/>
                <w:szCs w:val="20"/>
              </w:rPr>
              <w:t>C.3.1. učenik samostalno odabire uređaj i program iz skupa predloženih te proc</w:t>
            </w:r>
            <w:r>
              <w:rPr>
                <w:sz w:val="20"/>
                <w:szCs w:val="20"/>
              </w:rPr>
              <w:t>jenjuje načine njihove uporabe.</w:t>
            </w:r>
          </w:p>
          <w:p w14:paraId="1B98A582" w14:textId="09150441" w:rsidR="000D39AB" w:rsidRPr="00B17CFD" w:rsidRDefault="000D39AB" w:rsidP="002862D3">
            <w:pPr>
              <w:spacing w:after="120"/>
              <w:rPr>
                <w:sz w:val="20"/>
                <w:szCs w:val="20"/>
              </w:rPr>
            </w:pPr>
            <w:r w:rsidRPr="000D39AB">
              <w:rPr>
                <w:sz w:val="20"/>
                <w:szCs w:val="20"/>
              </w:rPr>
              <w:t>C.3.2. učenik prema uputama izrađuj</w:t>
            </w:r>
            <w:r>
              <w:rPr>
                <w:sz w:val="20"/>
                <w:szCs w:val="20"/>
              </w:rPr>
              <w:t>e jednostavne digitalne radove.</w:t>
            </w:r>
          </w:p>
        </w:tc>
        <w:tc>
          <w:tcPr>
            <w:tcW w:w="1134" w:type="dxa"/>
            <w:shd w:val="clear" w:color="auto" w:fill="FFFFCC"/>
          </w:tcPr>
          <w:p w14:paraId="4A122266" w14:textId="282976D2" w:rsidR="000D39AB" w:rsidRPr="00B17CFD" w:rsidRDefault="000D39AB" w:rsidP="002862D3">
            <w:pPr>
              <w:rPr>
                <w:sz w:val="20"/>
                <w:szCs w:val="20"/>
              </w:rPr>
            </w:pPr>
            <w:r w:rsidRPr="000D39AB">
              <w:rPr>
                <w:sz w:val="20"/>
                <w:szCs w:val="20"/>
              </w:rPr>
              <w:t>Digitalna pismenost i komunikacija</w:t>
            </w:r>
          </w:p>
        </w:tc>
        <w:tc>
          <w:tcPr>
            <w:tcW w:w="3685" w:type="dxa"/>
          </w:tcPr>
          <w:p w14:paraId="05D9EB67" w14:textId="77777777" w:rsidR="000D39AB" w:rsidRPr="00E01AF3" w:rsidRDefault="000D39AB" w:rsidP="000D39AB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A.2.2. Učenik se samostalno koristi njemu poznatim uređajima i programima.</w:t>
            </w:r>
          </w:p>
          <w:p w14:paraId="0E8C594E" w14:textId="77777777" w:rsidR="000D39AB" w:rsidRDefault="000D39AB" w:rsidP="00B17CFD">
            <w:pPr>
              <w:spacing w:after="120"/>
              <w:rPr>
                <w:sz w:val="20"/>
                <w:szCs w:val="20"/>
              </w:rPr>
            </w:pPr>
            <w:r w:rsidRPr="00E01AF3">
              <w:rPr>
                <w:sz w:val="20"/>
                <w:szCs w:val="20"/>
              </w:rPr>
              <w:t>IKT D.2.3. Učenik sam ili u suradnji s drugima preoblikuje postojeća digitalna rješenja ili stvara nove uratke i smišlja ideje.</w:t>
            </w:r>
          </w:p>
          <w:p w14:paraId="7EA66219" w14:textId="77777777" w:rsidR="000D39AB" w:rsidRDefault="000D39AB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KT D.2.4. Učenik izdvaja i razvrstava oznake vlasništva djela i licencije za dijeljenje sadržaja koje treba poštovati.</w:t>
            </w:r>
          </w:p>
          <w:p w14:paraId="34BE8968" w14:textId="5B419963" w:rsidR="002B546E" w:rsidRPr="00703A14" w:rsidRDefault="002B546E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648FECE0" w14:textId="7F1B62C2" w:rsidR="000D39AB" w:rsidRPr="000D39AB" w:rsidRDefault="00C672A7" w:rsidP="000D39A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tografije</w:t>
            </w:r>
          </w:p>
          <w:p w14:paraId="29E4F115" w14:textId="24C10469" w:rsidR="000D39AB" w:rsidRPr="000D39AB" w:rsidRDefault="00C672A7" w:rsidP="000D39A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janje 3D</w:t>
            </w:r>
          </w:p>
          <w:p w14:paraId="09B0322F" w14:textId="12E930E7" w:rsidR="000D39AB" w:rsidRPr="000D39AB" w:rsidRDefault="00C672A7" w:rsidP="000D39A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torsko djelo</w:t>
            </w:r>
          </w:p>
          <w:p w14:paraId="5564C40D" w14:textId="63AB612F" w:rsidR="000D39AB" w:rsidRDefault="00C672A7" w:rsidP="00B17CFD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ja prva prezentacija</w:t>
            </w:r>
          </w:p>
          <w:p w14:paraId="0CAA3945" w14:textId="57543AE8" w:rsidR="002B546E" w:rsidRPr="00B17CFD" w:rsidRDefault="002B546E" w:rsidP="00B17CFD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6A9EE065" w14:textId="77777777" w:rsidR="000D39AB" w:rsidRDefault="000D39A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ŽUJAK</w:t>
            </w:r>
          </w:p>
          <w:p w14:paraId="7963C16A" w14:textId="2D179CED" w:rsidR="000D39AB" w:rsidRDefault="000D39AB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VANJ</w:t>
            </w:r>
          </w:p>
        </w:tc>
        <w:tc>
          <w:tcPr>
            <w:tcW w:w="930" w:type="dxa"/>
          </w:tcPr>
          <w:p w14:paraId="02FFE5F0" w14:textId="62ED7C2E" w:rsidR="000D39AB" w:rsidRDefault="000D39AB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032700" w:rsidRPr="00703A14" w14:paraId="3FAB272A" w14:textId="77777777" w:rsidTr="00032700">
        <w:tc>
          <w:tcPr>
            <w:tcW w:w="1702" w:type="dxa"/>
          </w:tcPr>
          <w:p w14:paraId="43838CBE" w14:textId="05402B57" w:rsidR="00A1252E" w:rsidRDefault="002E5606" w:rsidP="007445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VARAM PRIČU</w:t>
            </w:r>
            <w:r w:rsidR="00744533">
              <w:rPr>
                <w:sz w:val="20"/>
                <w:szCs w:val="20"/>
              </w:rPr>
              <w:t xml:space="preserve"> U SCRATCHU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4389" w:type="dxa"/>
          </w:tcPr>
          <w:p w14:paraId="1286ADEB" w14:textId="77777777" w:rsidR="002E5606" w:rsidRDefault="002E5606" w:rsidP="002E5606">
            <w:pPr>
              <w:spacing w:after="120"/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B.3.1. učenik stvara program korištenjem vizualnoga okruženja u kojemu se koristi slijedom koraka, ponavljanjem i odlukom te uz pomoć učitelja vrednuje svoje rješenje.</w:t>
            </w:r>
          </w:p>
          <w:p w14:paraId="28BB2CB1" w14:textId="53CAD933" w:rsidR="00A1252E" w:rsidRPr="000D39AB" w:rsidRDefault="002E5606" w:rsidP="002E5606">
            <w:pPr>
              <w:spacing w:after="120"/>
              <w:rPr>
                <w:sz w:val="20"/>
                <w:szCs w:val="20"/>
              </w:rPr>
            </w:pPr>
            <w:r w:rsidRPr="00951A99">
              <w:rPr>
                <w:sz w:val="20"/>
                <w:szCs w:val="20"/>
              </w:rPr>
              <w:t>B.3.2. učenik slaže podatke na koristan način.</w:t>
            </w:r>
          </w:p>
        </w:tc>
        <w:tc>
          <w:tcPr>
            <w:tcW w:w="1134" w:type="dxa"/>
            <w:shd w:val="clear" w:color="auto" w:fill="FF9999"/>
          </w:tcPr>
          <w:p w14:paraId="2FAE49B5" w14:textId="78CEBF7C" w:rsidR="00A1252E" w:rsidRPr="000D39AB" w:rsidRDefault="002E5606" w:rsidP="002862D3">
            <w:pPr>
              <w:rPr>
                <w:sz w:val="20"/>
                <w:szCs w:val="20"/>
              </w:rPr>
            </w:pPr>
            <w:r w:rsidRPr="002E5606">
              <w:rPr>
                <w:sz w:val="20"/>
                <w:szCs w:val="20"/>
              </w:rPr>
              <w:t>Računalno razmišljanje i programiranje</w:t>
            </w:r>
          </w:p>
        </w:tc>
        <w:tc>
          <w:tcPr>
            <w:tcW w:w="3685" w:type="dxa"/>
          </w:tcPr>
          <w:p w14:paraId="29CBA1E9" w14:textId="77777777" w:rsidR="002E5606" w:rsidRPr="00703A14" w:rsidRDefault="002E5606" w:rsidP="002E5606">
            <w:pPr>
              <w:spacing w:after="120"/>
              <w:rPr>
                <w:sz w:val="20"/>
                <w:szCs w:val="20"/>
              </w:rPr>
            </w:pPr>
            <w:r w:rsidRPr="00703A14">
              <w:rPr>
                <w:sz w:val="20"/>
                <w:szCs w:val="20"/>
              </w:rPr>
              <w:t>IKT D.2.2. Učenik rješava jednostavne probleme s pomoću digitalne tehnologije.</w:t>
            </w:r>
          </w:p>
          <w:p w14:paraId="4C4E8290" w14:textId="60F952DD" w:rsidR="00A1252E" w:rsidRPr="00E01AF3" w:rsidRDefault="002E5606" w:rsidP="000D39A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 A.2.3. Učenik se koristi kreativnošću za oblikovanje svojih ideja i pristupa rješavanju problema.</w:t>
            </w:r>
          </w:p>
        </w:tc>
        <w:tc>
          <w:tcPr>
            <w:tcW w:w="2551" w:type="dxa"/>
          </w:tcPr>
          <w:p w14:paraId="0C287E0F" w14:textId="0E0A532D" w:rsidR="002E5606" w:rsidRPr="002E5606" w:rsidRDefault="00C672A7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kretanje lika u </w:t>
            </w:r>
            <w:proofErr w:type="spellStart"/>
            <w:r>
              <w:rPr>
                <w:sz w:val="20"/>
                <w:szCs w:val="20"/>
              </w:rPr>
              <w:t>Scratchu</w:t>
            </w:r>
            <w:proofErr w:type="spellEnd"/>
          </w:p>
          <w:p w14:paraId="1A470EAD" w14:textId="26327224" w:rsidR="002E5606" w:rsidRPr="002E5606" w:rsidRDefault="00C672A7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grajmo se u </w:t>
            </w:r>
            <w:proofErr w:type="spellStart"/>
            <w:r>
              <w:rPr>
                <w:sz w:val="20"/>
                <w:szCs w:val="20"/>
              </w:rPr>
              <w:t>Scratchu</w:t>
            </w:r>
            <w:proofErr w:type="spellEnd"/>
          </w:p>
          <w:p w14:paraId="4142CECF" w14:textId="51EBC15C" w:rsidR="002E5606" w:rsidRPr="002E5606" w:rsidRDefault="00C672A7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imacija likova</w:t>
            </w:r>
          </w:p>
          <w:p w14:paraId="40376012" w14:textId="0C8A0430" w:rsidR="002E5606" w:rsidRPr="002E5606" w:rsidRDefault="00C672A7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viramo u </w:t>
            </w:r>
            <w:proofErr w:type="spellStart"/>
            <w:r>
              <w:rPr>
                <w:sz w:val="20"/>
                <w:szCs w:val="20"/>
              </w:rPr>
              <w:t>Scratchu</w:t>
            </w:r>
            <w:proofErr w:type="spellEnd"/>
          </w:p>
          <w:p w14:paraId="05446AC9" w14:textId="006741AD" w:rsidR="00A1252E" w:rsidRDefault="00C672A7" w:rsidP="000D39AB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amiranjem stvaramo priče</w:t>
            </w:r>
          </w:p>
          <w:p w14:paraId="7AF3B808" w14:textId="0F56854C" w:rsidR="002B546E" w:rsidRDefault="002B546E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0A441B88" w14:textId="77777777" w:rsidR="00A1252E" w:rsidRDefault="00A1252E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VIBANJ</w:t>
            </w:r>
          </w:p>
          <w:p w14:paraId="72E8166C" w14:textId="4262A655" w:rsidR="00A1252E" w:rsidRDefault="00A1252E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PANJ</w:t>
            </w:r>
          </w:p>
        </w:tc>
        <w:tc>
          <w:tcPr>
            <w:tcW w:w="930" w:type="dxa"/>
          </w:tcPr>
          <w:p w14:paraId="4CB10F77" w14:textId="6E6BABC7" w:rsidR="00A1252E" w:rsidRDefault="00A1252E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032700" w:rsidRPr="00703A14" w14:paraId="7D5EF36D" w14:textId="77777777" w:rsidTr="004D4D9A">
        <w:tc>
          <w:tcPr>
            <w:tcW w:w="1702" w:type="dxa"/>
          </w:tcPr>
          <w:p w14:paraId="616BD09A" w14:textId="65C1D975" w:rsidR="002E5606" w:rsidRDefault="002E5606" w:rsidP="002862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AZREDNI PROJEKT </w:t>
            </w:r>
            <w:r w:rsidR="00E86F5E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</w:rPr>
              <w:t xml:space="preserve"> USUSTAVLJIVANJE</w:t>
            </w:r>
            <w:r w:rsidR="00E86F5E">
              <w:rPr>
                <w:sz w:val="20"/>
                <w:szCs w:val="20"/>
              </w:rPr>
              <w:t>, ZAKLJUČIVANJE OCJENA</w:t>
            </w:r>
          </w:p>
        </w:tc>
        <w:tc>
          <w:tcPr>
            <w:tcW w:w="4389" w:type="dxa"/>
          </w:tcPr>
          <w:p w14:paraId="002E9A90" w14:textId="77777777" w:rsidR="002E5606" w:rsidRPr="000D39AB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16EC2808" w14:textId="77777777" w:rsidR="002E5606" w:rsidRPr="000D39AB" w:rsidRDefault="002E5606" w:rsidP="002862D3">
            <w:pPr>
              <w:rPr>
                <w:sz w:val="20"/>
                <w:szCs w:val="20"/>
              </w:rPr>
            </w:pPr>
          </w:p>
        </w:tc>
        <w:tc>
          <w:tcPr>
            <w:tcW w:w="3685" w:type="dxa"/>
          </w:tcPr>
          <w:p w14:paraId="7CC88AB4" w14:textId="77777777" w:rsidR="002E5606" w:rsidRPr="00E01AF3" w:rsidRDefault="002E5606" w:rsidP="000D39AB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2551" w:type="dxa"/>
          </w:tcPr>
          <w:p w14:paraId="703008A7" w14:textId="77777777" w:rsidR="002E5606" w:rsidRDefault="000824DE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a za samoprocjenu</w:t>
            </w:r>
          </w:p>
          <w:p w14:paraId="347E14C2" w14:textId="32ED5AD1" w:rsidR="000824DE" w:rsidRDefault="000824DE" w:rsidP="002E5606">
            <w:pPr>
              <w:spacing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ploma</w:t>
            </w:r>
          </w:p>
        </w:tc>
        <w:tc>
          <w:tcPr>
            <w:tcW w:w="1055" w:type="dxa"/>
          </w:tcPr>
          <w:p w14:paraId="63EF1BC9" w14:textId="21927F37" w:rsidR="002E5606" w:rsidRDefault="002E5606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PANJ</w:t>
            </w:r>
          </w:p>
        </w:tc>
        <w:tc>
          <w:tcPr>
            <w:tcW w:w="930" w:type="dxa"/>
          </w:tcPr>
          <w:p w14:paraId="6709C888" w14:textId="30905606" w:rsidR="002E5606" w:rsidRDefault="002E5606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8775AC" w:rsidRPr="00703A14" w14:paraId="79030B84" w14:textId="77777777" w:rsidTr="00032700">
        <w:tc>
          <w:tcPr>
            <w:tcW w:w="13461" w:type="dxa"/>
            <w:gridSpan w:val="5"/>
          </w:tcPr>
          <w:p w14:paraId="54AC82E6" w14:textId="77777777" w:rsidR="008775AC" w:rsidRDefault="008775AC" w:rsidP="002E5606">
            <w:pPr>
              <w:spacing w:after="120"/>
              <w:rPr>
                <w:sz w:val="20"/>
                <w:szCs w:val="20"/>
              </w:rPr>
            </w:pPr>
          </w:p>
        </w:tc>
        <w:tc>
          <w:tcPr>
            <w:tcW w:w="1055" w:type="dxa"/>
          </w:tcPr>
          <w:p w14:paraId="79268BD7" w14:textId="6785D5AF" w:rsidR="008775AC" w:rsidRDefault="008775AC" w:rsidP="00B17CF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kupno</w:t>
            </w:r>
          </w:p>
        </w:tc>
        <w:tc>
          <w:tcPr>
            <w:tcW w:w="930" w:type="dxa"/>
          </w:tcPr>
          <w:p w14:paraId="56CFB296" w14:textId="158CF7F0" w:rsidR="008775AC" w:rsidRDefault="008775AC" w:rsidP="000C0DC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</w:t>
            </w:r>
          </w:p>
        </w:tc>
      </w:tr>
    </w:tbl>
    <w:p w14:paraId="0CD45F6A" w14:textId="26AA1DC4" w:rsidR="06080013" w:rsidRDefault="06080013" w:rsidP="06080013">
      <w:pPr>
        <w:rPr>
          <w:b/>
          <w:bCs/>
          <w:sz w:val="28"/>
          <w:szCs w:val="28"/>
        </w:rPr>
      </w:pPr>
    </w:p>
    <w:p w14:paraId="464FCBC1" w14:textId="09A2A68E" w:rsidR="006B1F4A" w:rsidRDefault="006B1F4A">
      <w:r>
        <w:br w:type="page"/>
      </w:r>
    </w:p>
    <w:p w14:paraId="4BA012EE" w14:textId="77777777" w:rsidR="00AC3100" w:rsidRDefault="00AC3100" w:rsidP="00AC3100">
      <w:pPr>
        <w:spacing w:after="0"/>
      </w:pPr>
    </w:p>
    <w:p w14:paraId="3FDC556D" w14:textId="31CAC97A" w:rsidR="00B771B1" w:rsidRDefault="006B1F4A">
      <w:r>
        <w:t>ZASTUPLJENOST ISHODA PO TEMAMA</w:t>
      </w:r>
    </w:p>
    <w:tbl>
      <w:tblPr>
        <w:tblStyle w:val="Reetkatablice"/>
        <w:tblW w:w="15421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184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6B1F4A" w14:paraId="69B739BE" w14:textId="77777777" w:rsidTr="00AC3100">
        <w:trPr>
          <w:cantSplit/>
          <w:trHeight w:val="2797"/>
        </w:trPr>
        <w:tc>
          <w:tcPr>
            <w:tcW w:w="9184" w:type="dxa"/>
          </w:tcPr>
          <w:p w14:paraId="665C53CE" w14:textId="70A47315" w:rsidR="006B1F4A" w:rsidRDefault="006B1F4A" w:rsidP="006B1F4A">
            <w:pPr>
              <w:jc w:val="right"/>
            </w:pPr>
          </w:p>
        </w:tc>
        <w:tc>
          <w:tcPr>
            <w:tcW w:w="567" w:type="dxa"/>
            <w:textDirection w:val="btLr"/>
          </w:tcPr>
          <w:p w14:paraId="7F07EAE9" w14:textId="7F6901DC" w:rsidR="006B1F4A" w:rsidRDefault="006B1F4A" w:rsidP="006B1F4A">
            <w:pPr>
              <w:ind w:left="113" w:right="113"/>
            </w:pPr>
            <w:r>
              <w:t>SIMBOLI</w:t>
            </w:r>
          </w:p>
        </w:tc>
        <w:tc>
          <w:tcPr>
            <w:tcW w:w="567" w:type="dxa"/>
            <w:textDirection w:val="btLr"/>
          </w:tcPr>
          <w:p w14:paraId="6DCBEE1E" w14:textId="2E6E901B" w:rsidR="006B1F4A" w:rsidRDefault="006B1F4A" w:rsidP="006B1F4A">
            <w:pPr>
              <w:ind w:left="113" w:right="113"/>
            </w:pPr>
            <w:r>
              <w:t>PLETEM PETLJU</w:t>
            </w:r>
          </w:p>
        </w:tc>
        <w:tc>
          <w:tcPr>
            <w:tcW w:w="567" w:type="dxa"/>
            <w:textDirection w:val="btLr"/>
          </w:tcPr>
          <w:p w14:paraId="437AF04E" w14:textId="393490BE" w:rsidR="006B1F4A" w:rsidRDefault="00744533" w:rsidP="006B1F4A">
            <w:pPr>
              <w:ind w:left="113" w:right="113"/>
            </w:pPr>
            <w:r>
              <w:t>SIGURNO NA MREŽI</w:t>
            </w:r>
          </w:p>
        </w:tc>
        <w:tc>
          <w:tcPr>
            <w:tcW w:w="567" w:type="dxa"/>
            <w:textDirection w:val="btLr"/>
          </w:tcPr>
          <w:p w14:paraId="5E61C078" w14:textId="49F62B5A" w:rsidR="006B1F4A" w:rsidRDefault="00744533" w:rsidP="006B1F4A">
            <w:pPr>
              <w:ind w:left="113" w:right="113"/>
            </w:pPr>
            <w:r>
              <w:t>NIŽEM NAREDBE</w:t>
            </w:r>
          </w:p>
        </w:tc>
        <w:tc>
          <w:tcPr>
            <w:tcW w:w="567" w:type="dxa"/>
            <w:textDirection w:val="btLr"/>
          </w:tcPr>
          <w:p w14:paraId="67219727" w14:textId="0E3EA75C" w:rsidR="006B1F4A" w:rsidRDefault="00744533" w:rsidP="006B1F4A">
            <w:pPr>
              <w:ind w:left="113" w:right="113"/>
            </w:pPr>
            <w:r>
              <w:t>KOMUNICIRAM I UČIM NA MREŽI</w:t>
            </w:r>
          </w:p>
        </w:tc>
        <w:tc>
          <w:tcPr>
            <w:tcW w:w="567" w:type="dxa"/>
            <w:textDirection w:val="btLr"/>
          </w:tcPr>
          <w:p w14:paraId="0EB0B206" w14:textId="4D682DC2" w:rsidR="006B1F4A" w:rsidRDefault="00744533" w:rsidP="006B1F4A">
            <w:pPr>
              <w:ind w:left="113" w:right="113"/>
            </w:pPr>
            <w:r>
              <w:t>REDAM I GRUPIRAM PODATKE</w:t>
            </w:r>
          </w:p>
        </w:tc>
        <w:tc>
          <w:tcPr>
            <w:tcW w:w="567" w:type="dxa"/>
            <w:textDirection w:val="btLr"/>
          </w:tcPr>
          <w:p w14:paraId="2BAA5783" w14:textId="12FFB80A" w:rsidR="006B1F4A" w:rsidRDefault="00744533" w:rsidP="006B1F4A">
            <w:pPr>
              <w:ind w:left="113" w:right="113"/>
            </w:pPr>
            <w:r>
              <w:t>BRINEM O ZDRAVLJU</w:t>
            </w:r>
          </w:p>
        </w:tc>
        <w:tc>
          <w:tcPr>
            <w:tcW w:w="567" w:type="dxa"/>
            <w:textDirection w:val="btLr"/>
          </w:tcPr>
          <w:p w14:paraId="40EC136F" w14:textId="50E9AC10" w:rsidR="006B1F4A" w:rsidRDefault="00744533" w:rsidP="006B1F4A">
            <w:pPr>
              <w:ind w:left="113" w:right="113"/>
            </w:pPr>
            <w:r>
              <w:t>UPS, ŠTO SE DOGAĐA?</w:t>
            </w:r>
          </w:p>
        </w:tc>
        <w:tc>
          <w:tcPr>
            <w:tcW w:w="567" w:type="dxa"/>
            <w:textDirection w:val="btLr"/>
          </w:tcPr>
          <w:p w14:paraId="3BB250CE" w14:textId="3BFD86AB" w:rsidR="006B1F4A" w:rsidRDefault="00744533" w:rsidP="006B1F4A">
            <w:pPr>
              <w:ind w:left="113" w:right="113"/>
            </w:pPr>
            <w:r>
              <w:t>DONOSIM ODLUKE</w:t>
            </w:r>
          </w:p>
        </w:tc>
        <w:tc>
          <w:tcPr>
            <w:tcW w:w="567" w:type="dxa"/>
            <w:textDirection w:val="btLr"/>
          </w:tcPr>
          <w:p w14:paraId="42D2D39D" w14:textId="694811A7" w:rsidR="006B1F4A" w:rsidRDefault="00744533" w:rsidP="006B1F4A">
            <w:pPr>
              <w:ind w:left="113" w:right="113"/>
            </w:pPr>
            <w:r>
              <w:t>PREDSTAVLJAM SE</w:t>
            </w:r>
          </w:p>
        </w:tc>
        <w:tc>
          <w:tcPr>
            <w:tcW w:w="567" w:type="dxa"/>
            <w:textDirection w:val="btLr"/>
          </w:tcPr>
          <w:p w14:paraId="2D0D13A4" w14:textId="49147D74" w:rsidR="006B1F4A" w:rsidRDefault="00744533" w:rsidP="006B1F4A">
            <w:pPr>
              <w:ind w:left="113" w:right="113"/>
            </w:pPr>
            <w:r>
              <w:t>STVARAM PRIČU U SCRATCHU</w:t>
            </w:r>
          </w:p>
        </w:tc>
      </w:tr>
      <w:tr w:rsidR="006B1F4A" w14:paraId="4CD1E56B" w14:textId="77777777" w:rsidTr="00AC3100">
        <w:tc>
          <w:tcPr>
            <w:tcW w:w="9184" w:type="dxa"/>
            <w:shd w:val="clear" w:color="auto" w:fill="B3EBFF"/>
          </w:tcPr>
          <w:p w14:paraId="5DB6C4A5" w14:textId="088F1873" w:rsidR="006B1F4A" w:rsidRDefault="006B1F4A">
            <w:r>
              <w:t>Informacije i digitalna tehnologija</w:t>
            </w:r>
          </w:p>
        </w:tc>
        <w:tc>
          <w:tcPr>
            <w:tcW w:w="567" w:type="dxa"/>
            <w:shd w:val="clear" w:color="auto" w:fill="B3EBFF"/>
          </w:tcPr>
          <w:p w14:paraId="47A2E321" w14:textId="77777777" w:rsidR="006B1F4A" w:rsidRDefault="006B1F4A"/>
        </w:tc>
        <w:tc>
          <w:tcPr>
            <w:tcW w:w="567" w:type="dxa"/>
            <w:shd w:val="clear" w:color="auto" w:fill="B3EBFF"/>
          </w:tcPr>
          <w:p w14:paraId="4EF04620" w14:textId="77777777" w:rsidR="006B1F4A" w:rsidRDefault="006B1F4A"/>
        </w:tc>
        <w:tc>
          <w:tcPr>
            <w:tcW w:w="567" w:type="dxa"/>
            <w:shd w:val="clear" w:color="auto" w:fill="B3EBFF"/>
          </w:tcPr>
          <w:p w14:paraId="72BF0AFF" w14:textId="77777777" w:rsidR="006B1F4A" w:rsidRDefault="006B1F4A"/>
        </w:tc>
        <w:tc>
          <w:tcPr>
            <w:tcW w:w="567" w:type="dxa"/>
            <w:shd w:val="clear" w:color="auto" w:fill="B3EBFF"/>
          </w:tcPr>
          <w:p w14:paraId="2615BC85" w14:textId="77777777" w:rsidR="006B1F4A" w:rsidRDefault="006B1F4A"/>
        </w:tc>
        <w:tc>
          <w:tcPr>
            <w:tcW w:w="567" w:type="dxa"/>
            <w:shd w:val="clear" w:color="auto" w:fill="B3EBFF"/>
          </w:tcPr>
          <w:p w14:paraId="2AEDF2BD" w14:textId="77777777" w:rsidR="006B1F4A" w:rsidRDefault="006B1F4A"/>
        </w:tc>
        <w:tc>
          <w:tcPr>
            <w:tcW w:w="567" w:type="dxa"/>
            <w:shd w:val="clear" w:color="auto" w:fill="B3EBFF"/>
          </w:tcPr>
          <w:p w14:paraId="05860DE3" w14:textId="77777777" w:rsidR="006B1F4A" w:rsidRDefault="006B1F4A"/>
        </w:tc>
        <w:tc>
          <w:tcPr>
            <w:tcW w:w="567" w:type="dxa"/>
            <w:shd w:val="clear" w:color="auto" w:fill="B3EBFF"/>
          </w:tcPr>
          <w:p w14:paraId="02CF6D0C" w14:textId="77777777" w:rsidR="006B1F4A" w:rsidRDefault="006B1F4A"/>
        </w:tc>
        <w:tc>
          <w:tcPr>
            <w:tcW w:w="567" w:type="dxa"/>
            <w:shd w:val="clear" w:color="auto" w:fill="B3EBFF"/>
          </w:tcPr>
          <w:p w14:paraId="6A9725F2" w14:textId="77777777" w:rsidR="006B1F4A" w:rsidRDefault="006B1F4A"/>
        </w:tc>
        <w:tc>
          <w:tcPr>
            <w:tcW w:w="567" w:type="dxa"/>
            <w:shd w:val="clear" w:color="auto" w:fill="B3EBFF"/>
          </w:tcPr>
          <w:p w14:paraId="4397A4C9" w14:textId="77777777" w:rsidR="006B1F4A" w:rsidRDefault="006B1F4A"/>
        </w:tc>
        <w:tc>
          <w:tcPr>
            <w:tcW w:w="567" w:type="dxa"/>
            <w:shd w:val="clear" w:color="auto" w:fill="B3EBFF"/>
          </w:tcPr>
          <w:p w14:paraId="2B9984C5" w14:textId="77777777" w:rsidR="006B1F4A" w:rsidRDefault="006B1F4A"/>
        </w:tc>
        <w:tc>
          <w:tcPr>
            <w:tcW w:w="567" w:type="dxa"/>
            <w:shd w:val="clear" w:color="auto" w:fill="B3EBFF"/>
          </w:tcPr>
          <w:p w14:paraId="3B873390" w14:textId="77777777" w:rsidR="006B1F4A" w:rsidRDefault="006B1F4A"/>
        </w:tc>
      </w:tr>
      <w:tr w:rsidR="006B1F4A" w14:paraId="10958890" w14:textId="77777777" w:rsidTr="003A7DE9">
        <w:tc>
          <w:tcPr>
            <w:tcW w:w="9184" w:type="dxa"/>
          </w:tcPr>
          <w:p w14:paraId="2B5B0600" w14:textId="01F48097" w:rsidR="006B1F4A" w:rsidRDefault="00AC3100" w:rsidP="006B1F4A">
            <w:r w:rsidRPr="00AC3100">
              <w:t>A.3.1 koristi se simbolima za prikazivanje podataka</w:t>
            </w:r>
          </w:p>
        </w:tc>
        <w:tc>
          <w:tcPr>
            <w:tcW w:w="567" w:type="dxa"/>
            <w:shd w:val="clear" w:color="auto" w:fill="00B0F0"/>
          </w:tcPr>
          <w:p w14:paraId="5E01F674" w14:textId="77777777" w:rsidR="006B1F4A" w:rsidRDefault="006B1F4A"/>
        </w:tc>
        <w:tc>
          <w:tcPr>
            <w:tcW w:w="567" w:type="dxa"/>
          </w:tcPr>
          <w:p w14:paraId="0C58B2C9" w14:textId="77777777" w:rsidR="006B1F4A" w:rsidRDefault="006B1F4A"/>
        </w:tc>
        <w:tc>
          <w:tcPr>
            <w:tcW w:w="567" w:type="dxa"/>
          </w:tcPr>
          <w:p w14:paraId="41CF790C" w14:textId="77777777" w:rsidR="006B1F4A" w:rsidRDefault="006B1F4A"/>
        </w:tc>
        <w:tc>
          <w:tcPr>
            <w:tcW w:w="567" w:type="dxa"/>
          </w:tcPr>
          <w:p w14:paraId="4F63ABC2" w14:textId="77777777" w:rsidR="006B1F4A" w:rsidRDefault="006B1F4A"/>
        </w:tc>
        <w:tc>
          <w:tcPr>
            <w:tcW w:w="567" w:type="dxa"/>
          </w:tcPr>
          <w:p w14:paraId="3DC1089E" w14:textId="77777777" w:rsidR="006B1F4A" w:rsidRDefault="006B1F4A"/>
        </w:tc>
        <w:tc>
          <w:tcPr>
            <w:tcW w:w="567" w:type="dxa"/>
          </w:tcPr>
          <w:p w14:paraId="317478C1" w14:textId="77777777" w:rsidR="006B1F4A" w:rsidRDefault="006B1F4A"/>
        </w:tc>
        <w:tc>
          <w:tcPr>
            <w:tcW w:w="567" w:type="dxa"/>
          </w:tcPr>
          <w:p w14:paraId="5C495868" w14:textId="77777777" w:rsidR="006B1F4A" w:rsidRDefault="006B1F4A"/>
        </w:tc>
        <w:tc>
          <w:tcPr>
            <w:tcW w:w="567" w:type="dxa"/>
          </w:tcPr>
          <w:p w14:paraId="04D174E3" w14:textId="77777777" w:rsidR="006B1F4A" w:rsidRDefault="006B1F4A"/>
        </w:tc>
        <w:tc>
          <w:tcPr>
            <w:tcW w:w="567" w:type="dxa"/>
          </w:tcPr>
          <w:p w14:paraId="727DD98A" w14:textId="77777777" w:rsidR="006B1F4A" w:rsidRDefault="006B1F4A"/>
        </w:tc>
        <w:tc>
          <w:tcPr>
            <w:tcW w:w="567" w:type="dxa"/>
          </w:tcPr>
          <w:p w14:paraId="610F825C" w14:textId="77777777" w:rsidR="006B1F4A" w:rsidRDefault="006B1F4A"/>
        </w:tc>
        <w:tc>
          <w:tcPr>
            <w:tcW w:w="567" w:type="dxa"/>
          </w:tcPr>
          <w:p w14:paraId="2B08EDBF" w14:textId="77777777" w:rsidR="006B1F4A" w:rsidRDefault="006B1F4A"/>
        </w:tc>
      </w:tr>
      <w:tr w:rsidR="006B1F4A" w14:paraId="258F3752" w14:textId="77777777" w:rsidTr="003A7DE9">
        <w:tc>
          <w:tcPr>
            <w:tcW w:w="9184" w:type="dxa"/>
          </w:tcPr>
          <w:p w14:paraId="53A4BD6D" w14:textId="444C50BF" w:rsidR="006B1F4A" w:rsidRDefault="00AC3100" w:rsidP="00AC3100">
            <w:r>
              <w:t>A.3.2 objašnjava i analizira jednostavne hardverske/so</w:t>
            </w:r>
            <w:r>
              <w:rPr>
                <w:rFonts w:hint="eastAsia"/>
              </w:rPr>
              <w:t>ft</w:t>
            </w:r>
            <w:r>
              <w:t>verske probleme i poteškoće koji se mogu dogoditi tijekom njihove uporabe.</w:t>
            </w:r>
          </w:p>
        </w:tc>
        <w:tc>
          <w:tcPr>
            <w:tcW w:w="567" w:type="dxa"/>
          </w:tcPr>
          <w:p w14:paraId="7203D284" w14:textId="77777777" w:rsidR="006B1F4A" w:rsidRDefault="006B1F4A"/>
        </w:tc>
        <w:tc>
          <w:tcPr>
            <w:tcW w:w="567" w:type="dxa"/>
          </w:tcPr>
          <w:p w14:paraId="17AFFC94" w14:textId="77777777" w:rsidR="006B1F4A" w:rsidRDefault="006B1F4A"/>
        </w:tc>
        <w:tc>
          <w:tcPr>
            <w:tcW w:w="567" w:type="dxa"/>
          </w:tcPr>
          <w:p w14:paraId="55797F86" w14:textId="77777777" w:rsidR="006B1F4A" w:rsidRDefault="006B1F4A"/>
        </w:tc>
        <w:tc>
          <w:tcPr>
            <w:tcW w:w="567" w:type="dxa"/>
          </w:tcPr>
          <w:p w14:paraId="311E15A4" w14:textId="77777777" w:rsidR="006B1F4A" w:rsidRDefault="006B1F4A"/>
        </w:tc>
        <w:tc>
          <w:tcPr>
            <w:tcW w:w="567" w:type="dxa"/>
          </w:tcPr>
          <w:p w14:paraId="6A3105E0" w14:textId="77777777" w:rsidR="006B1F4A" w:rsidRDefault="006B1F4A"/>
        </w:tc>
        <w:tc>
          <w:tcPr>
            <w:tcW w:w="567" w:type="dxa"/>
          </w:tcPr>
          <w:p w14:paraId="75BB3F48" w14:textId="77777777" w:rsidR="006B1F4A" w:rsidRDefault="006B1F4A"/>
        </w:tc>
        <w:tc>
          <w:tcPr>
            <w:tcW w:w="567" w:type="dxa"/>
          </w:tcPr>
          <w:p w14:paraId="2B77B65A" w14:textId="77777777" w:rsidR="006B1F4A" w:rsidRDefault="006B1F4A"/>
        </w:tc>
        <w:tc>
          <w:tcPr>
            <w:tcW w:w="567" w:type="dxa"/>
            <w:shd w:val="clear" w:color="auto" w:fill="00B0F0"/>
          </w:tcPr>
          <w:p w14:paraId="2A9B64A7" w14:textId="77777777" w:rsidR="006B1F4A" w:rsidRDefault="006B1F4A"/>
        </w:tc>
        <w:tc>
          <w:tcPr>
            <w:tcW w:w="567" w:type="dxa"/>
          </w:tcPr>
          <w:p w14:paraId="267118DC" w14:textId="77777777" w:rsidR="006B1F4A" w:rsidRDefault="006B1F4A"/>
        </w:tc>
        <w:tc>
          <w:tcPr>
            <w:tcW w:w="567" w:type="dxa"/>
          </w:tcPr>
          <w:p w14:paraId="5BD3809E" w14:textId="77777777" w:rsidR="006B1F4A" w:rsidRDefault="006B1F4A"/>
        </w:tc>
        <w:tc>
          <w:tcPr>
            <w:tcW w:w="567" w:type="dxa"/>
          </w:tcPr>
          <w:p w14:paraId="5BFA1F4A" w14:textId="77777777" w:rsidR="006B1F4A" w:rsidRDefault="006B1F4A"/>
        </w:tc>
      </w:tr>
      <w:tr w:rsidR="006B1F4A" w14:paraId="314F0490" w14:textId="77777777" w:rsidTr="00AC3100">
        <w:tc>
          <w:tcPr>
            <w:tcW w:w="9184" w:type="dxa"/>
            <w:shd w:val="clear" w:color="auto" w:fill="FF9999"/>
          </w:tcPr>
          <w:p w14:paraId="024A0BAD" w14:textId="3B7F0E86" w:rsidR="006B1F4A" w:rsidRDefault="00AC3100">
            <w:r w:rsidRPr="00AC3100">
              <w:t>Računalno razmišljanje i programiranje</w:t>
            </w:r>
          </w:p>
        </w:tc>
        <w:tc>
          <w:tcPr>
            <w:tcW w:w="567" w:type="dxa"/>
            <w:shd w:val="clear" w:color="auto" w:fill="FF9999"/>
          </w:tcPr>
          <w:p w14:paraId="6DAE98E1" w14:textId="77777777" w:rsidR="006B1F4A" w:rsidRDefault="006B1F4A"/>
        </w:tc>
        <w:tc>
          <w:tcPr>
            <w:tcW w:w="567" w:type="dxa"/>
            <w:shd w:val="clear" w:color="auto" w:fill="FF9999"/>
          </w:tcPr>
          <w:p w14:paraId="5E2BCFF2" w14:textId="77777777" w:rsidR="006B1F4A" w:rsidRDefault="006B1F4A"/>
        </w:tc>
        <w:tc>
          <w:tcPr>
            <w:tcW w:w="567" w:type="dxa"/>
            <w:shd w:val="clear" w:color="auto" w:fill="FF9999"/>
          </w:tcPr>
          <w:p w14:paraId="51D57086" w14:textId="77777777" w:rsidR="006B1F4A" w:rsidRDefault="006B1F4A"/>
        </w:tc>
        <w:tc>
          <w:tcPr>
            <w:tcW w:w="567" w:type="dxa"/>
            <w:shd w:val="clear" w:color="auto" w:fill="FF9999"/>
          </w:tcPr>
          <w:p w14:paraId="044A96F4" w14:textId="77777777" w:rsidR="006B1F4A" w:rsidRDefault="006B1F4A"/>
        </w:tc>
        <w:tc>
          <w:tcPr>
            <w:tcW w:w="567" w:type="dxa"/>
            <w:shd w:val="clear" w:color="auto" w:fill="FF9999"/>
          </w:tcPr>
          <w:p w14:paraId="3C8DD30D" w14:textId="77777777" w:rsidR="006B1F4A" w:rsidRDefault="006B1F4A"/>
        </w:tc>
        <w:tc>
          <w:tcPr>
            <w:tcW w:w="567" w:type="dxa"/>
            <w:shd w:val="clear" w:color="auto" w:fill="FF9999"/>
          </w:tcPr>
          <w:p w14:paraId="27E66D58" w14:textId="77777777" w:rsidR="006B1F4A" w:rsidRDefault="006B1F4A"/>
        </w:tc>
        <w:tc>
          <w:tcPr>
            <w:tcW w:w="567" w:type="dxa"/>
            <w:shd w:val="clear" w:color="auto" w:fill="FF9999"/>
          </w:tcPr>
          <w:p w14:paraId="4DFD97B8" w14:textId="77777777" w:rsidR="006B1F4A" w:rsidRDefault="006B1F4A"/>
        </w:tc>
        <w:tc>
          <w:tcPr>
            <w:tcW w:w="567" w:type="dxa"/>
            <w:shd w:val="clear" w:color="auto" w:fill="FF9999"/>
          </w:tcPr>
          <w:p w14:paraId="14B24404" w14:textId="77777777" w:rsidR="006B1F4A" w:rsidRDefault="006B1F4A"/>
        </w:tc>
        <w:tc>
          <w:tcPr>
            <w:tcW w:w="567" w:type="dxa"/>
            <w:shd w:val="clear" w:color="auto" w:fill="FF9999"/>
          </w:tcPr>
          <w:p w14:paraId="15E7FC96" w14:textId="77777777" w:rsidR="006B1F4A" w:rsidRDefault="006B1F4A"/>
        </w:tc>
        <w:tc>
          <w:tcPr>
            <w:tcW w:w="567" w:type="dxa"/>
            <w:shd w:val="clear" w:color="auto" w:fill="FF9999"/>
          </w:tcPr>
          <w:p w14:paraId="7FD1C3A1" w14:textId="77777777" w:rsidR="006B1F4A" w:rsidRDefault="006B1F4A"/>
        </w:tc>
        <w:tc>
          <w:tcPr>
            <w:tcW w:w="567" w:type="dxa"/>
            <w:shd w:val="clear" w:color="auto" w:fill="FF9999"/>
          </w:tcPr>
          <w:p w14:paraId="2D4B0016" w14:textId="77777777" w:rsidR="006B1F4A" w:rsidRDefault="006B1F4A"/>
        </w:tc>
      </w:tr>
      <w:tr w:rsidR="006B1F4A" w14:paraId="29F5E733" w14:textId="77777777" w:rsidTr="003A7DE9">
        <w:tc>
          <w:tcPr>
            <w:tcW w:w="9184" w:type="dxa"/>
          </w:tcPr>
          <w:p w14:paraId="3F6EE779" w14:textId="2D667ED2" w:rsidR="006B1F4A" w:rsidRDefault="00AC3100" w:rsidP="00AC3100">
            <w:r>
              <w:t>B.3.1 stvara program korištenjem vizualnoga okruženja u kojem se koristi slijedom koraka, ponavljanjem i odlukom te uz pomoć učitelja vrednuje svoje rješenje</w:t>
            </w:r>
          </w:p>
        </w:tc>
        <w:tc>
          <w:tcPr>
            <w:tcW w:w="567" w:type="dxa"/>
          </w:tcPr>
          <w:p w14:paraId="1CB2DAA9" w14:textId="77777777" w:rsidR="006B1F4A" w:rsidRDefault="006B1F4A"/>
        </w:tc>
        <w:tc>
          <w:tcPr>
            <w:tcW w:w="567" w:type="dxa"/>
            <w:shd w:val="clear" w:color="auto" w:fill="FF0000"/>
          </w:tcPr>
          <w:p w14:paraId="147B46BC" w14:textId="77777777" w:rsidR="006B1F4A" w:rsidRDefault="006B1F4A"/>
        </w:tc>
        <w:tc>
          <w:tcPr>
            <w:tcW w:w="567" w:type="dxa"/>
          </w:tcPr>
          <w:p w14:paraId="58555CC2" w14:textId="77777777" w:rsidR="006B1F4A" w:rsidRDefault="006B1F4A"/>
        </w:tc>
        <w:tc>
          <w:tcPr>
            <w:tcW w:w="567" w:type="dxa"/>
            <w:shd w:val="clear" w:color="auto" w:fill="FF0000"/>
          </w:tcPr>
          <w:p w14:paraId="5DD45CBC" w14:textId="77777777" w:rsidR="006B1F4A" w:rsidRDefault="006B1F4A"/>
        </w:tc>
        <w:tc>
          <w:tcPr>
            <w:tcW w:w="567" w:type="dxa"/>
          </w:tcPr>
          <w:p w14:paraId="36F68578" w14:textId="77777777" w:rsidR="006B1F4A" w:rsidRDefault="006B1F4A"/>
        </w:tc>
        <w:tc>
          <w:tcPr>
            <w:tcW w:w="567" w:type="dxa"/>
            <w:shd w:val="clear" w:color="auto" w:fill="FF0000"/>
          </w:tcPr>
          <w:p w14:paraId="2A6B1906" w14:textId="77777777" w:rsidR="006B1F4A" w:rsidRDefault="006B1F4A"/>
        </w:tc>
        <w:tc>
          <w:tcPr>
            <w:tcW w:w="567" w:type="dxa"/>
          </w:tcPr>
          <w:p w14:paraId="69ABB925" w14:textId="77777777" w:rsidR="006B1F4A" w:rsidRDefault="006B1F4A"/>
        </w:tc>
        <w:tc>
          <w:tcPr>
            <w:tcW w:w="567" w:type="dxa"/>
          </w:tcPr>
          <w:p w14:paraId="7BEAA298" w14:textId="77777777" w:rsidR="006B1F4A" w:rsidRDefault="006B1F4A"/>
        </w:tc>
        <w:tc>
          <w:tcPr>
            <w:tcW w:w="567" w:type="dxa"/>
          </w:tcPr>
          <w:p w14:paraId="736C9F78" w14:textId="77777777" w:rsidR="006B1F4A" w:rsidRDefault="006B1F4A"/>
        </w:tc>
        <w:tc>
          <w:tcPr>
            <w:tcW w:w="567" w:type="dxa"/>
          </w:tcPr>
          <w:p w14:paraId="292EC158" w14:textId="77777777" w:rsidR="006B1F4A" w:rsidRDefault="006B1F4A"/>
        </w:tc>
        <w:tc>
          <w:tcPr>
            <w:tcW w:w="567" w:type="dxa"/>
            <w:shd w:val="clear" w:color="auto" w:fill="FF0000"/>
          </w:tcPr>
          <w:p w14:paraId="01BC2577" w14:textId="77777777" w:rsidR="006B1F4A" w:rsidRDefault="006B1F4A"/>
        </w:tc>
      </w:tr>
      <w:tr w:rsidR="006B1F4A" w14:paraId="3F8B0D9C" w14:textId="77777777" w:rsidTr="003A7DE9">
        <w:tc>
          <w:tcPr>
            <w:tcW w:w="9184" w:type="dxa"/>
            <w:tcBorders>
              <w:bottom w:val="single" w:sz="4" w:space="0" w:color="auto"/>
            </w:tcBorders>
          </w:tcPr>
          <w:p w14:paraId="59B3665F" w14:textId="53A28514" w:rsidR="006B1F4A" w:rsidRDefault="00AC3100">
            <w:r w:rsidRPr="00AC3100">
              <w:t>B.3.2 slaže podatke na koristan način.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526B28FF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</w:tcPr>
          <w:p w14:paraId="74109A59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</w:tcPr>
          <w:p w14:paraId="3BFE2EC2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</w:tcPr>
          <w:p w14:paraId="2154AE02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</w:tcPr>
          <w:p w14:paraId="48A43AEC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5F75526A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</w:tcPr>
          <w:p w14:paraId="32E78ED1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</w:tcPr>
          <w:p w14:paraId="785EA763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62487B65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</w:tcPr>
          <w:p w14:paraId="11B2CA67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0000"/>
          </w:tcPr>
          <w:p w14:paraId="130B9CCD" w14:textId="77777777" w:rsidR="006B1F4A" w:rsidRDefault="006B1F4A"/>
        </w:tc>
      </w:tr>
      <w:tr w:rsidR="00AC3100" w14:paraId="06810763" w14:textId="77777777" w:rsidTr="00AC3100">
        <w:tc>
          <w:tcPr>
            <w:tcW w:w="9184" w:type="dxa"/>
            <w:tcBorders>
              <w:bottom w:val="single" w:sz="4" w:space="0" w:color="auto"/>
            </w:tcBorders>
            <w:shd w:val="clear" w:color="auto" w:fill="FFFFCC"/>
          </w:tcPr>
          <w:p w14:paraId="5495E8CC" w14:textId="1688318A" w:rsidR="006B1F4A" w:rsidRDefault="00AC3100">
            <w:r w:rsidRPr="00AC3100">
              <w:t>Digitalna pismenost i komunikacija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610ACC2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8C04F5E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24B1882A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49C183E1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1FED39AA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6AC9E9F3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5F20FC26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0F7614CD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4008AB87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27A93695" w14:textId="77777777" w:rsidR="006B1F4A" w:rsidRDefault="006B1F4A"/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CC"/>
          </w:tcPr>
          <w:p w14:paraId="219FB21F" w14:textId="77777777" w:rsidR="006B1F4A" w:rsidRDefault="006B1F4A"/>
        </w:tc>
      </w:tr>
      <w:tr w:rsidR="006B1F4A" w14:paraId="0CCF2A3A" w14:textId="77777777" w:rsidTr="003A7DE9">
        <w:tc>
          <w:tcPr>
            <w:tcW w:w="9184" w:type="dxa"/>
            <w:tcBorders>
              <w:top w:val="single" w:sz="4" w:space="0" w:color="auto"/>
            </w:tcBorders>
          </w:tcPr>
          <w:p w14:paraId="1F051651" w14:textId="4D98D2BE" w:rsidR="006B1F4A" w:rsidRDefault="00AC3100">
            <w:r w:rsidRPr="00AC3100">
              <w:t>C.3.1 samostalno odabire uređaj i program iz skupa predloženih te procjenjuje načine njihove uporabe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135E17E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</w:tcPr>
          <w:p w14:paraId="2B185DDD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</w:tcPr>
          <w:p w14:paraId="60D5BEE0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</w:tcPr>
          <w:p w14:paraId="03087E2E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77DD6647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</w:tcPr>
          <w:p w14:paraId="03A99B26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</w:tcPr>
          <w:p w14:paraId="1CB1B3D5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</w:tcPr>
          <w:p w14:paraId="684CC09A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</w:tcPr>
          <w:p w14:paraId="6385C60F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  <w:shd w:val="clear" w:color="auto" w:fill="FFFF00"/>
          </w:tcPr>
          <w:p w14:paraId="1E0C1FCB" w14:textId="77777777" w:rsidR="006B1F4A" w:rsidRDefault="006B1F4A"/>
        </w:tc>
        <w:tc>
          <w:tcPr>
            <w:tcW w:w="567" w:type="dxa"/>
            <w:tcBorders>
              <w:top w:val="single" w:sz="4" w:space="0" w:color="auto"/>
            </w:tcBorders>
          </w:tcPr>
          <w:p w14:paraId="522C6944" w14:textId="77777777" w:rsidR="006B1F4A" w:rsidRDefault="006B1F4A"/>
        </w:tc>
      </w:tr>
      <w:tr w:rsidR="006B1F4A" w14:paraId="0CD70301" w14:textId="77777777" w:rsidTr="003A7DE9">
        <w:tc>
          <w:tcPr>
            <w:tcW w:w="9184" w:type="dxa"/>
          </w:tcPr>
          <w:p w14:paraId="0293A25B" w14:textId="06F50D0F" w:rsidR="006B1F4A" w:rsidRDefault="00AC3100">
            <w:r w:rsidRPr="00AC3100">
              <w:t>C.3.2 prema uputama izrađuje jednostavne digitalne radove</w:t>
            </w:r>
          </w:p>
        </w:tc>
        <w:tc>
          <w:tcPr>
            <w:tcW w:w="567" w:type="dxa"/>
          </w:tcPr>
          <w:p w14:paraId="74C821C5" w14:textId="77777777" w:rsidR="006B1F4A" w:rsidRDefault="006B1F4A"/>
        </w:tc>
        <w:tc>
          <w:tcPr>
            <w:tcW w:w="567" w:type="dxa"/>
          </w:tcPr>
          <w:p w14:paraId="3CC482EC" w14:textId="77777777" w:rsidR="006B1F4A" w:rsidRDefault="006B1F4A"/>
        </w:tc>
        <w:tc>
          <w:tcPr>
            <w:tcW w:w="567" w:type="dxa"/>
          </w:tcPr>
          <w:p w14:paraId="59DF67FB" w14:textId="77777777" w:rsidR="006B1F4A" w:rsidRDefault="006B1F4A"/>
        </w:tc>
        <w:tc>
          <w:tcPr>
            <w:tcW w:w="567" w:type="dxa"/>
          </w:tcPr>
          <w:p w14:paraId="6AA4F6A0" w14:textId="77777777" w:rsidR="006B1F4A" w:rsidRDefault="006B1F4A"/>
        </w:tc>
        <w:tc>
          <w:tcPr>
            <w:tcW w:w="567" w:type="dxa"/>
          </w:tcPr>
          <w:p w14:paraId="55964E49" w14:textId="77777777" w:rsidR="006B1F4A" w:rsidRDefault="006B1F4A"/>
        </w:tc>
        <w:tc>
          <w:tcPr>
            <w:tcW w:w="567" w:type="dxa"/>
          </w:tcPr>
          <w:p w14:paraId="02463185" w14:textId="77777777" w:rsidR="006B1F4A" w:rsidRDefault="006B1F4A"/>
        </w:tc>
        <w:tc>
          <w:tcPr>
            <w:tcW w:w="567" w:type="dxa"/>
          </w:tcPr>
          <w:p w14:paraId="59E67D7A" w14:textId="77777777" w:rsidR="006B1F4A" w:rsidRDefault="006B1F4A"/>
        </w:tc>
        <w:tc>
          <w:tcPr>
            <w:tcW w:w="567" w:type="dxa"/>
          </w:tcPr>
          <w:p w14:paraId="7A689A12" w14:textId="77777777" w:rsidR="006B1F4A" w:rsidRDefault="006B1F4A"/>
        </w:tc>
        <w:tc>
          <w:tcPr>
            <w:tcW w:w="567" w:type="dxa"/>
          </w:tcPr>
          <w:p w14:paraId="19EB92D6" w14:textId="77777777" w:rsidR="006B1F4A" w:rsidRDefault="006B1F4A"/>
        </w:tc>
        <w:tc>
          <w:tcPr>
            <w:tcW w:w="567" w:type="dxa"/>
            <w:shd w:val="clear" w:color="auto" w:fill="FFFF00"/>
          </w:tcPr>
          <w:p w14:paraId="7D6CDD9A" w14:textId="77777777" w:rsidR="006B1F4A" w:rsidRDefault="006B1F4A"/>
        </w:tc>
        <w:tc>
          <w:tcPr>
            <w:tcW w:w="567" w:type="dxa"/>
          </w:tcPr>
          <w:p w14:paraId="547E502F" w14:textId="77777777" w:rsidR="006B1F4A" w:rsidRDefault="006B1F4A"/>
        </w:tc>
      </w:tr>
      <w:tr w:rsidR="006B1F4A" w14:paraId="3379B622" w14:textId="77777777" w:rsidTr="003A7DE9">
        <w:tc>
          <w:tcPr>
            <w:tcW w:w="9184" w:type="dxa"/>
          </w:tcPr>
          <w:p w14:paraId="2F9AEE5E" w14:textId="5A628E01" w:rsidR="006B1F4A" w:rsidRDefault="00AC3100">
            <w:r w:rsidRPr="00AC3100">
              <w:t>C.3.3 koristi se sigurnim digitalnim okruženjem za komunikaciju u suradničkim aktivnostima</w:t>
            </w:r>
          </w:p>
        </w:tc>
        <w:tc>
          <w:tcPr>
            <w:tcW w:w="567" w:type="dxa"/>
          </w:tcPr>
          <w:p w14:paraId="65B75E0B" w14:textId="77777777" w:rsidR="006B1F4A" w:rsidRDefault="006B1F4A"/>
        </w:tc>
        <w:tc>
          <w:tcPr>
            <w:tcW w:w="567" w:type="dxa"/>
          </w:tcPr>
          <w:p w14:paraId="469FBA4A" w14:textId="77777777" w:rsidR="006B1F4A" w:rsidRDefault="006B1F4A"/>
        </w:tc>
        <w:tc>
          <w:tcPr>
            <w:tcW w:w="567" w:type="dxa"/>
            <w:shd w:val="clear" w:color="auto" w:fill="FFFF00"/>
          </w:tcPr>
          <w:p w14:paraId="78BA911B" w14:textId="77777777" w:rsidR="006B1F4A" w:rsidRDefault="006B1F4A"/>
        </w:tc>
        <w:tc>
          <w:tcPr>
            <w:tcW w:w="567" w:type="dxa"/>
          </w:tcPr>
          <w:p w14:paraId="285DAC0D" w14:textId="77777777" w:rsidR="006B1F4A" w:rsidRDefault="006B1F4A"/>
        </w:tc>
        <w:tc>
          <w:tcPr>
            <w:tcW w:w="567" w:type="dxa"/>
            <w:shd w:val="clear" w:color="auto" w:fill="FFFF00"/>
          </w:tcPr>
          <w:p w14:paraId="2C9E3049" w14:textId="77777777" w:rsidR="006B1F4A" w:rsidRDefault="006B1F4A"/>
        </w:tc>
        <w:tc>
          <w:tcPr>
            <w:tcW w:w="567" w:type="dxa"/>
          </w:tcPr>
          <w:p w14:paraId="4BAF37E3" w14:textId="77777777" w:rsidR="006B1F4A" w:rsidRDefault="006B1F4A"/>
        </w:tc>
        <w:tc>
          <w:tcPr>
            <w:tcW w:w="567" w:type="dxa"/>
          </w:tcPr>
          <w:p w14:paraId="1BFFD15D" w14:textId="77777777" w:rsidR="006B1F4A" w:rsidRDefault="006B1F4A"/>
        </w:tc>
        <w:tc>
          <w:tcPr>
            <w:tcW w:w="567" w:type="dxa"/>
          </w:tcPr>
          <w:p w14:paraId="400FA4B7" w14:textId="77777777" w:rsidR="006B1F4A" w:rsidRDefault="006B1F4A"/>
        </w:tc>
        <w:tc>
          <w:tcPr>
            <w:tcW w:w="567" w:type="dxa"/>
          </w:tcPr>
          <w:p w14:paraId="332EE8B5" w14:textId="77777777" w:rsidR="006B1F4A" w:rsidRDefault="006B1F4A"/>
        </w:tc>
        <w:tc>
          <w:tcPr>
            <w:tcW w:w="567" w:type="dxa"/>
          </w:tcPr>
          <w:p w14:paraId="29A234A2" w14:textId="77777777" w:rsidR="006B1F4A" w:rsidRDefault="006B1F4A"/>
        </w:tc>
        <w:tc>
          <w:tcPr>
            <w:tcW w:w="567" w:type="dxa"/>
          </w:tcPr>
          <w:p w14:paraId="4EC9EC43" w14:textId="77777777" w:rsidR="006B1F4A" w:rsidRDefault="006B1F4A"/>
        </w:tc>
      </w:tr>
      <w:tr w:rsidR="006B1F4A" w14:paraId="6D0F800A" w14:textId="77777777" w:rsidTr="003A7DE9">
        <w:tc>
          <w:tcPr>
            <w:tcW w:w="9184" w:type="dxa"/>
          </w:tcPr>
          <w:p w14:paraId="5F4D107D" w14:textId="36A3EAEF" w:rsidR="006B1F4A" w:rsidRDefault="00AC3100" w:rsidP="00AC3100">
            <w:r>
              <w:t>C.3.4 razlikuje uloge i aktivnosti koje zahtijeva suradničko online okruženje.</w:t>
            </w:r>
          </w:p>
        </w:tc>
        <w:tc>
          <w:tcPr>
            <w:tcW w:w="567" w:type="dxa"/>
          </w:tcPr>
          <w:p w14:paraId="2A7E78F5" w14:textId="77777777" w:rsidR="006B1F4A" w:rsidRDefault="006B1F4A"/>
        </w:tc>
        <w:tc>
          <w:tcPr>
            <w:tcW w:w="567" w:type="dxa"/>
          </w:tcPr>
          <w:p w14:paraId="50F317E9" w14:textId="77777777" w:rsidR="006B1F4A" w:rsidRDefault="006B1F4A"/>
        </w:tc>
        <w:tc>
          <w:tcPr>
            <w:tcW w:w="567" w:type="dxa"/>
            <w:shd w:val="clear" w:color="auto" w:fill="FFFF00"/>
          </w:tcPr>
          <w:p w14:paraId="18E9155F" w14:textId="77777777" w:rsidR="006B1F4A" w:rsidRDefault="006B1F4A"/>
        </w:tc>
        <w:tc>
          <w:tcPr>
            <w:tcW w:w="567" w:type="dxa"/>
          </w:tcPr>
          <w:p w14:paraId="40E59B2E" w14:textId="77777777" w:rsidR="006B1F4A" w:rsidRDefault="006B1F4A"/>
        </w:tc>
        <w:tc>
          <w:tcPr>
            <w:tcW w:w="567" w:type="dxa"/>
          </w:tcPr>
          <w:p w14:paraId="437EF9FE" w14:textId="77777777" w:rsidR="006B1F4A" w:rsidRDefault="006B1F4A"/>
        </w:tc>
        <w:tc>
          <w:tcPr>
            <w:tcW w:w="567" w:type="dxa"/>
          </w:tcPr>
          <w:p w14:paraId="79496DA5" w14:textId="77777777" w:rsidR="006B1F4A" w:rsidRDefault="006B1F4A"/>
        </w:tc>
        <w:tc>
          <w:tcPr>
            <w:tcW w:w="567" w:type="dxa"/>
          </w:tcPr>
          <w:p w14:paraId="1100541F" w14:textId="77777777" w:rsidR="006B1F4A" w:rsidRDefault="006B1F4A"/>
        </w:tc>
        <w:tc>
          <w:tcPr>
            <w:tcW w:w="567" w:type="dxa"/>
          </w:tcPr>
          <w:p w14:paraId="54A7E26E" w14:textId="77777777" w:rsidR="006B1F4A" w:rsidRDefault="006B1F4A"/>
        </w:tc>
        <w:tc>
          <w:tcPr>
            <w:tcW w:w="567" w:type="dxa"/>
          </w:tcPr>
          <w:p w14:paraId="47A68681" w14:textId="77777777" w:rsidR="006B1F4A" w:rsidRDefault="006B1F4A"/>
        </w:tc>
        <w:tc>
          <w:tcPr>
            <w:tcW w:w="567" w:type="dxa"/>
          </w:tcPr>
          <w:p w14:paraId="5A82D5F5" w14:textId="77777777" w:rsidR="006B1F4A" w:rsidRDefault="006B1F4A"/>
        </w:tc>
        <w:tc>
          <w:tcPr>
            <w:tcW w:w="567" w:type="dxa"/>
          </w:tcPr>
          <w:p w14:paraId="685702B3" w14:textId="77777777" w:rsidR="006B1F4A" w:rsidRDefault="006B1F4A"/>
        </w:tc>
      </w:tr>
      <w:tr w:rsidR="006B1F4A" w14:paraId="551A6613" w14:textId="77777777" w:rsidTr="00AC3100">
        <w:tc>
          <w:tcPr>
            <w:tcW w:w="9184" w:type="dxa"/>
            <w:shd w:val="clear" w:color="auto" w:fill="DDF0C8"/>
          </w:tcPr>
          <w:p w14:paraId="06AFF8DF" w14:textId="38145870" w:rsidR="006B1F4A" w:rsidRDefault="00AC3100">
            <w:r w:rsidRPr="00AC3100">
              <w:t>e-Društvo</w:t>
            </w:r>
          </w:p>
        </w:tc>
        <w:tc>
          <w:tcPr>
            <w:tcW w:w="567" w:type="dxa"/>
            <w:shd w:val="clear" w:color="auto" w:fill="DDF0C8"/>
          </w:tcPr>
          <w:p w14:paraId="27EB3298" w14:textId="77777777" w:rsidR="006B1F4A" w:rsidRDefault="006B1F4A"/>
        </w:tc>
        <w:tc>
          <w:tcPr>
            <w:tcW w:w="567" w:type="dxa"/>
            <w:shd w:val="clear" w:color="auto" w:fill="DDF0C8"/>
          </w:tcPr>
          <w:p w14:paraId="0500B1D0" w14:textId="77777777" w:rsidR="006B1F4A" w:rsidRDefault="006B1F4A"/>
        </w:tc>
        <w:tc>
          <w:tcPr>
            <w:tcW w:w="567" w:type="dxa"/>
            <w:shd w:val="clear" w:color="auto" w:fill="DDF0C8"/>
          </w:tcPr>
          <w:p w14:paraId="06B21BB5" w14:textId="77777777" w:rsidR="006B1F4A" w:rsidRDefault="006B1F4A"/>
        </w:tc>
        <w:tc>
          <w:tcPr>
            <w:tcW w:w="567" w:type="dxa"/>
            <w:shd w:val="clear" w:color="auto" w:fill="DDF0C8"/>
          </w:tcPr>
          <w:p w14:paraId="79DDA97F" w14:textId="77777777" w:rsidR="006B1F4A" w:rsidRDefault="006B1F4A"/>
        </w:tc>
        <w:tc>
          <w:tcPr>
            <w:tcW w:w="567" w:type="dxa"/>
            <w:shd w:val="clear" w:color="auto" w:fill="DDF0C8"/>
          </w:tcPr>
          <w:p w14:paraId="47BC5690" w14:textId="77777777" w:rsidR="006B1F4A" w:rsidRDefault="006B1F4A"/>
        </w:tc>
        <w:tc>
          <w:tcPr>
            <w:tcW w:w="567" w:type="dxa"/>
            <w:shd w:val="clear" w:color="auto" w:fill="DDF0C8"/>
          </w:tcPr>
          <w:p w14:paraId="1F519BAB" w14:textId="77777777" w:rsidR="006B1F4A" w:rsidRDefault="006B1F4A"/>
        </w:tc>
        <w:tc>
          <w:tcPr>
            <w:tcW w:w="567" w:type="dxa"/>
            <w:shd w:val="clear" w:color="auto" w:fill="DDF0C8"/>
          </w:tcPr>
          <w:p w14:paraId="18CDC24B" w14:textId="77777777" w:rsidR="006B1F4A" w:rsidRDefault="006B1F4A"/>
        </w:tc>
        <w:tc>
          <w:tcPr>
            <w:tcW w:w="567" w:type="dxa"/>
            <w:shd w:val="clear" w:color="auto" w:fill="DDF0C8"/>
          </w:tcPr>
          <w:p w14:paraId="28A3828D" w14:textId="77777777" w:rsidR="006B1F4A" w:rsidRDefault="006B1F4A"/>
        </w:tc>
        <w:tc>
          <w:tcPr>
            <w:tcW w:w="567" w:type="dxa"/>
            <w:shd w:val="clear" w:color="auto" w:fill="DDF0C8"/>
          </w:tcPr>
          <w:p w14:paraId="23D423C1" w14:textId="77777777" w:rsidR="006B1F4A" w:rsidRDefault="006B1F4A"/>
        </w:tc>
        <w:tc>
          <w:tcPr>
            <w:tcW w:w="567" w:type="dxa"/>
            <w:shd w:val="clear" w:color="auto" w:fill="DDF0C8"/>
          </w:tcPr>
          <w:p w14:paraId="1C6C765C" w14:textId="77777777" w:rsidR="006B1F4A" w:rsidRDefault="006B1F4A"/>
        </w:tc>
        <w:tc>
          <w:tcPr>
            <w:tcW w:w="567" w:type="dxa"/>
            <w:shd w:val="clear" w:color="auto" w:fill="DDF0C8"/>
          </w:tcPr>
          <w:p w14:paraId="080579B2" w14:textId="77777777" w:rsidR="006B1F4A" w:rsidRDefault="006B1F4A"/>
        </w:tc>
      </w:tr>
      <w:tr w:rsidR="00AC3100" w14:paraId="3DC4431A" w14:textId="77777777" w:rsidTr="003A7DE9">
        <w:tc>
          <w:tcPr>
            <w:tcW w:w="9184" w:type="dxa"/>
          </w:tcPr>
          <w:p w14:paraId="5DC40406" w14:textId="014E4BA9" w:rsidR="00AC3100" w:rsidRDefault="00AC3100" w:rsidP="00AC3100">
            <w:r>
              <w:t>D.3.1 primjenjuje preporuke o preraspodjeli vremena u kojemu se koristi digitalnom tehnologijom za učenje, komunikaciju i zabavu te primjenjuje zdrave navike</w:t>
            </w:r>
          </w:p>
        </w:tc>
        <w:tc>
          <w:tcPr>
            <w:tcW w:w="567" w:type="dxa"/>
          </w:tcPr>
          <w:p w14:paraId="43DB4328" w14:textId="77777777" w:rsidR="00AC3100" w:rsidRDefault="00AC3100"/>
        </w:tc>
        <w:tc>
          <w:tcPr>
            <w:tcW w:w="567" w:type="dxa"/>
          </w:tcPr>
          <w:p w14:paraId="4DAC26D4" w14:textId="77777777" w:rsidR="00AC3100" w:rsidRDefault="00AC3100"/>
        </w:tc>
        <w:tc>
          <w:tcPr>
            <w:tcW w:w="567" w:type="dxa"/>
          </w:tcPr>
          <w:p w14:paraId="605A6FED" w14:textId="77777777" w:rsidR="00AC3100" w:rsidRDefault="00AC3100"/>
        </w:tc>
        <w:tc>
          <w:tcPr>
            <w:tcW w:w="567" w:type="dxa"/>
          </w:tcPr>
          <w:p w14:paraId="0884B9EF" w14:textId="77777777" w:rsidR="00AC3100" w:rsidRDefault="00AC3100"/>
        </w:tc>
        <w:tc>
          <w:tcPr>
            <w:tcW w:w="567" w:type="dxa"/>
          </w:tcPr>
          <w:p w14:paraId="66DDA957" w14:textId="77777777" w:rsidR="00AC3100" w:rsidRDefault="00AC3100"/>
        </w:tc>
        <w:tc>
          <w:tcPr>
            <w:tcW w:w="567" w:type="dxa"/>
          </w:tcPr>
          <w:p w14:paraId="60B64C30" w14:textId="77777777" w:rsidR="00AC3100" w:rsidRDefault="00AC3100"/>
        </w:tc>
        <w:tc>
          <w:tcPr>
            <w:tcW w:w="567" w:type="dxa"/>
            <w:shd w:val="clear" w:color="auto" w:fill="92D050"/>
          </w:tcPr>
          <w:p w14:paraId="4C95C89F" w14:textId="77777777" w:rsidR="00AC3100" w:rsidRDefault="00AC3100"/>
        </w:tc>
        <w:tc>
          <w:tcPr>
            <w:tcW w:w="567" w:type="dxa"/>
          </w:tcPr>
          <w:p w14:paraId="293E46EB" w14:textId="77777777" w:rsidR="00AC3100" w:rsidRDefault="00AC3100"/>
        </w:tc>
        <w:tc>
          <w:tcPr>
            <w:tcW w:w="567" w:type="dxa"/>
          </w:tcPr>
          <w:p w14:paraId="55335FF7" w14:textId="77777777" w:rsidR="00AC3100" w:rsidRDefault="00AC3100"/>
        </w:tc>
        <w:tc>
          <w:tcPr>
            <w:tcW w:w="567" w:type="dxa"/>
          </w:tcPr>
          <w:p w14:paraId="2EF56238" w14:textId="77777777" w:rsidR="00AC3100" w:rsidRDefault="00AC3100"/>
        </w:tc>
        <w:tc>
          <w:tcPr>
            <w:tcW w:w="567" w:type="dxa"/>
          </w:tcPr>
          <w:p w14:paraId="16C5CFDE" w14:textId="77777777" w:rsidR="00AC3100" w:rsidRDefault="00AC3100"/>
        </w:tc>
      </w:tr>
      <w:tr w:rsidR="00AC3100" w14:paraId="2C7C4941" w14:textId="77777777" w:rsidTr="003A7DE9">
        <w:tc>
          <w:tcPr>
            <w:tcW w:w="9184" w:type="dxa"/>
          </w:tcPr>
          <w:p w14:paraId="0A45689C" w14:textId="78F1DBE4" w:rsidR="00AC3100" w:rsidRDefault="00AC3100">
            <w:r w:rsidRPr="00AC3100">
              <w:t>D.3.2 primjereno reagira na svaku opasnost/neugodnost u digitalnome okruženju, štiti svoje i tuđe osobne podatke.</w:t>
            </w:r>
          </w:p>
        </w:tc>
        <w:tc>
          <w:tcPr>
            <w:tcW w:w="567" w:type="dxa"/>
          </w:tcPr>
          <w:p w14:paraId="23CAE391" w14:textId="77777777" w:rsidR="00AC3100" w:rsidRDefault="00AC3100"/>
        </w:tc>
        <w:tc>
          <w:tcPr>
            <w:tcW w:w="567" w:type="dxa"/>
          </w:tcPr>
          <w:p w14:paraId="398902AD" w14:textId="77777777" w:rsidR="00AC3100" w:rsidRDefault="00AC3100"/>
        </w:tc>
        <w:tc>
          <w:tcPr>
            <w:tcW w:w="567" w:type="dxa"/>
            <w:shd w:val="clear" w:color="auto" w:fill="92D050"/>
          </w:tcPr>
          <w:p w14:paraId="583867E2" w14:textId="77777777" w:rsidR="00AC3100" w:rsidRDefault="00AC3100"/>
        </w:tc>
        <w:tc>
          <w:tcPr>
            <w:tcW w:w="567" w:type="dxa"/>
          </w:tcPr>
          <w:p w14:paraId="06F63C6C" w14:textId="77777777" w:rsidR="00AC3100" w:rsidRDefault="00AC3100"/>
        </w:tc>
        <w:tc>
          <w:tcPr>
            <w:tcW w:w="567" w:type="dxa"/>
          </w:tcPr>
          <w:p w14:paraId="2F789D41" w14:textId="77777777" w:rsidR="00AC3100" w:rsidRDefault="00AC3100"/>
        </w:tc>
        <w:tc>
          <w:tcPr>
            <w:tcW w:w="567" w:type="dxa"/>
          </w:tcPr>
          <w:p w14:paraId="41358BEC" w14:textId="77777777" w:rsidR="00AC3100" w:rsidRDefault="00AC3100"/>
        </w:tc>
        <w:tc>
          <w:tcPr>
            <w:tcW w:w="567" w:type="dxa"/>
          </w:tcPr>
          <w:p w14:paraId="3E45B740" w14:textId="77777777" w:rsidR="00AC3100" w:rsidRDefault="00AC3100"/>
        </w:tc>
        <w:tc>
          <w:tcPr>
            <w:tcW w:w="567" w:type="dxa"/>
          </w:tcPr>
          <w:p w14:paraId="1393D5EA" w14:textId="77777777" w:rsidR="00AC3100" w:rsidRDefault="00AC3100"/>
        </w:tc>
        <w:tc>
          <w:tcPr>
            <w:tcW w:w="567" w:type="dxa"/>
          </w:tcPr>
          <w:p w14:paraId="2982264F" w14:textId="77777777" w:rsidR="00AC3100" w:rsidRDefault="00AC3100"/>
        </w:tc>
        <w:tc>
          <w:tcPr>
            <w:tcW w:w="567" w:type="dxa"/>
          </w:tcPr>
          <w:p w14:paraId="0104764D" w14:textId="77777777" w:rsidR="00AC3100" w:rsidRDefault="00AC3100"/>
        </w:tc>
        <w:tc>
          <w:tcPr>
            <w:tcW w:w="567" w:type="dxa"/>
          </w:tcPr>
          <w:p w14:paraId="233B1408" w14:textId="77777777" w:rsidR="00AC3100" w:rsidRDefault="00AC3100"/>
        </w:tc>
      </w:tr>
    </w:tbl>
    <w:p w14:paraId="0D9817D3" w14:textId="77777777" w:rsidR="006B1F4A" w:rsidRDefault="006B1F4A"/>
    <w:sectPr w:rsidR="006B1F4A" w:rsidSect="004E5B20">
      <w:pgSz w:w="16838" w:h="11906" w:orient="landscape"/>
      <w:pgMar w:top="1560" w:right="1418" w:bottom="709" w:left="709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93E834" w14:textId="77777777" w:rsidR="006D0C63" w:rsidRDefault="006D0C63">
      <w:pPr>
        <w:spacing w:after="0" w:line="240" w:lineRule="auto"/>
      </w:pPr>
      <w:r>
        <w:separator/>
      </w:r>
    </w:p>
  </w:endnote>
  <w:endnote w:type="continuationSeparator" w:id="0">
    <w:p w14:paraId="6EAD0CB5" w14:textId="77777777" w:rsidR="006D0C63" w:rsidRDefault="006D0C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B21DC2" w14:textId="3EE11B69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5636BE">
      <w:rPr>
        <w:noProof/>
        <w:color w:val="000000"/>
      </w:rPr>
      <w:t>1</w:t>
    </w:r>
    <w:r>
      <w:rPr>
        <w:color w:val="000000"/>
      </w:rPr>
      <w:fldChar w:fldCharType="end"/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780915" w14:textId="099CBC19" w:rsidR="004D4D9A" w:rsidRDefault="004D4D9A" w:rsidP="004D4D9A">
    <w:pPr>
      <w:pStyle w:val="Podnoj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41EEC4" w14:textId="77777777" w:rsidR="006D0C63" w:rsidRDefault="006D0C63">
      <w:pPr>
        <w:spacing w:after="0" w:line="240" w:lineRule="auto"/>
      </w:pPr>
      <w:r>
        <w:separator/>
      </w:r>
    </w:p>
  </w:footnote>
  <w:footnote w:type="continuationSeparator" w:id="0">
    <w:p w14:paraId="25828612" w14:textId="77777777" w:rsidR="006D0C63" w:rsidRDefault="006D0C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946D9" w14:textId="077F458F" w:rsidR="00B771B1" w:rsidRPr="00B93AF1" w:rsidRDefault="00FE567A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 w:rsidR="004E5B20">
      <w:rPr>
        <w:color w:val="000000"/>
      </w:rPr>
      <w:t xml:space="preserve">       </w:t>
    </w:r>
    <w:r>
      <w:rPr>
        <w:color w:val="000000"/>
      </w:rPr>
      <w:tab/>
    </w:r>
    <w:r w:rsidR="004E5B20">
      <w:rPr>
        <w:color w:val="000000"/>
      </w:rPr>
      <w:t xml:space="preserve">                  </w:t>
    </w:r>
    <w:proofErr w:type="spellStart"/>
    <w:r w:rsidR="00B93AF1">
      <w:rPr>
        <w:i/>
        <w:iCs/>
        <w:color w:val="000000"/>
      </w:rPr>
      <w:t>šk.god</w:t>
    </w:r>
    <w:proofErr w:type="spellEnd"/>
    <w:r w:rsidR="00B93AF1">
      <w:rPr>
        <w:i/>
        <w:iCs/>
        <w:color w:val="000000"/>
      </w:rPr>
      <w:t>. 202</w:t>
    </w:r>
    <w:r w:rsidR="001955AF">
      <w:rPr>
        <w:i/>
        <w:iCs/>
        <w:color w:val="000000"/>
      </w:rPr>
      <w:t>3</w:t>
    </w:r>
    <w:r w:rsidR="00B93AF1">
      <w:rPr>
        <w:i/>
        <w:iCs/>
        <w:color w:val="000000"/>
      </w:rPr>
      <w:t>./202</w:t>
    </w:r>
    <w:r w:rsidR="001955AF">
      <w:rPr>
        <w:i/>
        <w:iCs/>
        <w:color w:val="000000"/>
      </w:rPr>
      <w:t>4</w:t>
    </w:r>
    <w:r w:rsidRPr="0DCF4325">
      <w:rPr>
        <w:i/>
        <w:iCs/>
        <w:color w:val="000000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MyNza2MDY0NjVU0lEKTi0uzszPAykwrgUA8x8SNiwAAAA="/>
  </w:docVars>
  <w:rsids>
    <w:rsidRoot w:val="00B771B1"/>
    <w:rsid w:val="00032700"/>
    <w:rsid w:val="00053DB4"/>
    <w:rsid w:val="00054886"/>
    <w:rsid w:val="00061586"/>
    <w:rsid w:val="00064445"/>
    <w:rsid w:val="00075766"/>
    <w:rsid w:val="000824DE"/>
    <w:rsid w:val="000B7F17"/>
    <w:rsid w:val="000C0DCE"/>
    <w:rsid w:val="000D39AB"/>
    <w:rsid w:val="000F2F5F"/>
    <w:rsid w:val="001256D4"/>
    <w:rsid w:val="00133EDB"/>
    <w:rsid w:val="001435E2"/>
    <w:rsid w:val="001524D1"/>
    <w:rsid w:val="001955AF"/>
    <w:rsid w:val="0019793C"/>
    <w:rsid w:val="002862D3"/>
    <w:rsid w:val="002B546E"/>
    <w:rsid w:val="002C3FDB"/>
    <w:rsid w:val="002E5606"/>
    <w:rsid w:val="003A7DE9"/>
    <w:rsid w:val="003B1D0A"/>
    <w:rsid w:val="003F3970"/>
    <w:rsid w:val="003F6869"/>
    <w:rsid w:val="00400E79"/>
    <w:rsid w:val="00451CFD"/>
    <w:rsid w:val="004D4D9A"/>
    <w:rsid w:val="004E4A72"/>
    <w:rsid w:val="004E5B20"/>
    <w:rsid w:val="00555A45"/>
    <w:rsid w:val="005636BE"/>
    <w:rsid w:val="006053C1"/>
    <w:rsid w:val="00642171"/>
    <w:rsid w:val="006A2341"/>
    <w:rsid w:val="006B1F4A"/>
    <w:rsid w:val="006D0C63"/>
    <w:rsid w:val="006E50DB"/>
    <w:rsid w:val="00703A14"/>
    <w:rsid w:val="00744533"/>
    <w:rsid w:val="0077496E"/>
    <w:rsid w:val="007C2DA2"/>
    <w:rsid w:val="008775AC"/>
    <w:rsid w:val="00931C2C"/>
    <w:rsid w:val="00950921"/>
    <w:rsid w:val="00951A99"/>
    <w:rsid w:val="00A121F4"/>
    <w:rsid w:val="00A1252E"/>
    <w:rsid w:val="00A72F0C"/>
    <w:rsid w:val="00AC3100"/>
    <w:rsid w:val="00AC35DF"/>
    <w:rsid w:val="00B17CFD"/>
    <w:rsid w:val="00B42AD7"/>
    <w:rsid w:val="00B65541"/>
    <w:rsid w:val="00B7198B"/>
    <w:rsid w:val="00B771B1"/>
    <w:rsid w:val="00B93AF1"/>
    <w:rsid w:val="00BF07AE"/>
    <w:rsid w:val="00C3225F"/>
    <w:rsid w:val="00C672A7"/>
    <w:rsid w:val="00CF72CA"/>
    <w:rsid w:val="00D22C8D"/>
    <w:rsid w:val="00E01AF3"/>
    <w:rsid w:val="00E86F5E"/>
    <w:rsid w:val="00EF18FE"/>
    <w:rsid w:val="00F72C47"/>
    <w:rsid w:val="00F936F5"/>
    <w:rsid w:val="00FE567A"/>
    <w:rsid w:val="0158BBC6"/>
    <w:rsid w:val="06080013"/>
    <w:rsid w:val="0DCF4325"/>
    <w:rsid w:val="186919B5"/>
    <w:rsid w:val="1948945F"/>
    <w:rsid w:val="5F729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BEC8BFD"/>
  <w15:docId w15:val="{4E5A70CF-00FF-422D-B085-E9318FA4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DAFCF3-D2D0-414F-B6E6-52F37C1EC2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CE07CC6-A6B7-41CC-8A80-7F19CA8DB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206</Words>
  <Characters>6877</Characters>
  <Application>Microsoft Office Word</Application>
  <DocSecurity>0</DocSecurity>
  <Lines>57</Lines>
  <Paragraphs>1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venka</dc:creator>
  <cp:lastModifiedBy>Nevenka</cp:lastModifiedBy>
  <cp:revision>2</cp:revision>
  <cp:lastPrinted>2018-07-13T11:06:00Z</cp:lastPrinted>
  <dcterms:created xsi:type="dcterms:W3CDTF">2023-08-28T07:54:00Z</dcterms:created>
  <dcterms:modified xsi:type="dcterms:W3CDTF">2023-08-28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